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CE1DE" w14:textId="7BA56731" w:rsidR="00D91A44" w:rsidRPr="00ED1765" w:rsidRDefault="00EE20DC" w:rsidP="002215D2">
      <w:pPr>
        <w:jc w:val="center"/>
        <w:rPr>
          <w:rFonts w:ascii="Times New Roman" w:hAnsi="Times New Roman" w:cs="Times New Roman"/>
          <w:b/>
          <w:bCs/>
          <w:sz w:val="24"/>
          <w:szCs w:val="24"/>
        </w:rPr>
      </w:pPr>
      <w:r>
        <w:rPr>
          <w:rFonts w:ascii="Times New Roman" w:hAnsi="Times New Roman" w:cs="Times New Roman"/>
          <w:b/>
          <w:bCs/>
          <w:sz w:val="24"/>
          <w:szCs w:val="24"/>
        </w:rPr>
        <w:t>N321</w:t>
      </w:r>
      <w:r w:rsidR="00DB4458">
        <w:rPr>
          <w:rFonts w:ascii="Times New Roman" w:hAnsi="Times New Roman" w:cs="Times New Roman"/>
          <w:b/>
          <w:bCs/>
          <w:sz w:val="24"/>
          <w:szCs w:val="24"/>
        </w:rPr>
        <w:t xml:space="preserve"> </w:t>
      </w:r>
      <w:r w:rsidR="00D91A44" w:rsidRPr="00ED1765">
        <w:rPr>
          <w:rFonts w:ascii="Times New Roman" w:hAnsi="Times New Roman" w:cs="Times New Roman"/>
          <w:b/>
          <w:bCs/>
          <w:sz w:val="24"/>
          <w:szCs w:val="24"/>
        </w:rPr>
        <w:t xml:space="preserve">Teaching Plan and </w:t>
      </w:r>
      <w:r w:rsidR="009266A7" w:rsidRPr="00ED1765">
        <w:rPr>
          <w:rFonts w:ascii="Times New Roman" w:hAnsi="Times New Roman" w:cs="Times New Roman"/>
          <w:b/>
          <w:bCs/>
          <w:sz w:val="24"/>
          <w:szCs w:val="24"/>
        </w:rPr>
        <w:t>Grading Rubric</w:t>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r>
      <w:r w:rsidR="0093286C" w:rsidRPr="00ED1765">
        <w:rPr>
          <w:rFonts w:ascii="Times New Roman" w:hAnsi="Times New Roman" w:cs="Times New Roman"/>
          <w:b/>
          <w:bCs/>
          <w:sz w:val="24"/>
          <w:szCs w:val="24"/>
        </w:rPr>
        <w:tab/>
        <w:t>Student Name:</w:t>
      </w:r>
      <w:r w:rsidR="00307096">
        <w:rPr>
          <w:rFonts w:ascii="Times New Roman" w:hAnsi="Times New Roman" w:cs="Times New Roman"/>
          <w:b/>
          <w:bCs/>
          <w:sz w:val="24"/>
          <w:szCs w:val="24"/>
        </w:rPr>
        <w:t xml:space="preserve"> Ragin Baker</w:t>
      </w:r>
    </w:p>
    <w:tbl>
      <w:tblPr>
        <w:tblStyle w:val="TableGrid"/>
        <w:tblW w:w="0" w:type="auto"/>
        <w:tblLook w:val="04A0" w:firstRow="1" w:lastRow="0" w:firstColumn="1" w:lastColumn="0" w:noHBand="0" w:noVBand="1"/>
      </w:tblPr>
      <w:tblGrid>
        <w:gridCol w:w="2878"/>
        <w:gridCol w:w="2878"/>
        <w:gridCol w:w="2878"/>
        <w:gridCol w:w="2878"/>
        <w:gridCol w:w="2878"/>
      </w:tblGrid>
      <w:tr w:rsidR="009266A7" w:rsidRPr="00ED1765" w14:paraId="1379A5DE" w14:textId="77777777" w:rsidTr="009266A7">
        <w:tc>
          <w:tcPr>
            <w:tcW w:w="2878" w:type="dxa"/>
            <w:shd w:val="clear" w:color="auto" w:fill="A6A6A6" w:themeFill="background1" w:themeFillShade="A6"/>
            <w:vAlign w:val="center"/>
          </w:tcPr>
          <w:p w14:paraId="36556F22" w14:textId="338F00B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06952A38" w14:textId="3D33296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3816908" w14:textId="0B9831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6A724B5" w14:textId="232FE9F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45381490" w14:textId="3990A4AD"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1EC43328" w14:textId="77777777" w:rsidTr="009266A7">
        <w:tc>
          <w:tcPr>
            <w:tcW w:w="2878" w:type="dxa"/>
          </w:tcPr>
          <w:p w14:paraId="271DA5D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ssessment of Client/Family</w:t>
            </w:r>
          </w:p>
          <w:p w14:paraId="7950CC75"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56D47298"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5BD7F7B9" w14:textId="7777777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3FDF7D05" w14:textId="2ACBF537" w:rsidR="009266A7" w:rsidRPr="00ED1765" w:rsidRDefault="009266A7" w:rsidP="009266A7">
            <w:pPr>
              <w:pStyle w:val="ListParagraph"/>
              <w:numPr>
                <w:ilvl w:val="0"/>
                <w:numId w:val="6"/>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0D11EA42"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4167C95A"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45A46919"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6138679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1ACEDA9B" w14:textId="77777777" w:rsidR="009266A7"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p w14:paraId="7BCC08A5" w14:textId="23414A5F"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5FEE98DE"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5F6B67C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3679CD35"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7994587B"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5D74AE5B" w14:textId="24B61D72"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410E936B"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673A46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etermines motivation for learning</w:t>
            </w:r>
          </w:p>
          <w:p w14:paraId="41B4C217"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Identifies barriers to learning</w:t>
            </w:r>
          </w:p>
          <w:p w14:paraId="7687F0A3" w14:textId="77777777"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health beliefs/values</w:t>
            </w:r>
          </w:p>
          <w:p w14:paraId="6051C22E" w14:textId="4DDB70EC" w:rsidR="009266A7" w:rsidRPr="00ED1765" w:rsidRDefault="009266A7" w:rsidP="009266A7">
            <w:pPr>
              <w:pStyle w:val="ListParagraph"/>
              <w:numPr>
                <w:ilvl w:val="0"/>
                <w:numId w:val="7"/>
              </w:numPr>
              <w:rPr>
                <w:rFonts w:ascii="Times New Roman" w:hAnsi="Times New Roman" w:cs="Times New Roman"/>
                <w:bCs/>
                <w:sz w:val="24"/>
                <w:szCs w:val="24"/>
              </w:rPr>
            </w:pPr>
            <w:r w:rsidRPr="00ED1765">
              <w:rPr>
                <w:rFonts w:ascii="Times New Roman" w:hAnsi="Times New Roman" w:cs="Times New Roman"/>
                <w:bCs/>
                <w:sz w:val="24"/>
                <w:szCs w:val="24"/>
              </w:rPr>
              <w:t>Discuss psychosocial and cognitive development</w:t>
            </w:r>
          </w:p>
        </w:tc>
        <w:tc>
          <w:tcPr>
            <w:tcW w:w="2878" w:type="dxa"/>
          </w:tcPr>
          <w:p w14:paraId="3B9358D8" w14:textId="77777777" w:rsidR="009266A7" w:rsidRPr="00ED1765" w:rsidRDefault="009266A7" w:rsidP="009266A7">
            <w:pPr>
              <w:rPr>
                <w:rFonts w:ascii="Times New Roman" w:hAnsi="Times New Roman" w:cs="Times New Roman"/>
                <w:bCs/>
                <w:sz w:val="24"/>
                <w:szCs w:val="24"/>
              </w:rPr>
            </w:pPr>
          </w:p>
        </w:tc>
      </w:tr>
      <w:tr w:rsidR="009266A7" w:rsidRPr="00ED1765" w14:paraId="27E323DB" w14:textId="77777777" w:rsidTr="009266A7">
        <w:tc>
          <w:tcPr>
            <w:tcW w:w="2878" w:type="dxa"/>
            <w:shd w:val="clear" w:color="auto" w:fill="A6A6A6" w:themeFill="background1" w:themeFillShade="A6"/>
            <w:vAlign w:val="center"/>
          </w:tcPr>
          <w:p w14:paraId="53C7FBCF" w14:textId="3EBB3763"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3A140652" w14:textId="20BAF146"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D4354A0" w14:textId="46712BDC"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0B1259FE" w14:textId="3E78E667"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5A130CE9" w14:textId="334F073F" w:rsidR="009266A7" w:rsidRPr="00ED1765" w:rsidRDefault="009266A7"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73B4CCAD" w14:textId="77777777" w:rsidTr="009266A7">
        <w:tc>
          <w:tcPr>
            <w:tcW w:w="2878" w:type="dxa"/>
          </w:tcPr>
          <w:p w14:paraId="4769E0BE" w14:textId="77777777" w:rsidR="009266A7" w:rsidRPr="00ED1765" w:rsidRDefault="009266A7"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Nursing Diagnosis and Goal of Teaching</w:t>
            </w:r>
          </w:p>
          <w:p w14:paraId="354C0614" w14:textId="77777777" w:rsidR="009266A7" w:rsidRPr="00ED1765"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39A3C6F2" w14:textId="77777777" w:rsidR="009266A7" w:rsidRDefault="009266A7" w:rsidP="009266A7">
            <w:pPr>
              <w:pStyle w:val="ListParagraph"/>
              <w:numPr>
                <w:ilvl w:val="0"/>
                <w:numId w:val="8"/>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p w14:paraId="23A6EFC8" w14:textId="0CA539B7" w:rsidR="00ED1765" w:rsidRPr="00ED1765" w:rsidRDefault="00ED1765" w:rsidP="00ED1765">
            <w:pPr>
              <w:pStyle w:val="ListParagraph"/>
              <w:ind w:left="360"/>
              <w:rPr>
                <w:rFonts w:ascii="Times New Roman" w:hAnsi="Times New Roman" w:cs="Times New Roman"/>
                <w:bCs/>
                <w:sz w:val="24"/>
                <w:szCs w:val="24"/>
              </w:rPr>
            </w:pPr>
          </w:p>
        </w:tc>
        <w:tc>
          <w:tcPr>
            <w:tcW w:w="2878" w:type="dxa"/>
          </w:tcPr>
          <w:p w14:paraId="484461A7"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552B1CF9"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649954F" w14:textId="0610FF9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4641C0B8"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7660792"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FF1E6BE" w14:textId="733FF34F"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6D7A2EC5" w14:textId="77777777" w:rsidR="009266A7" w:rsidRPr="00ED1765" w:rsidRDefault="009266A7"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05E845C7" w14:textId="77777777"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nursing diagnosis identified in proper formatting</w:t>
            </w:r>
          </w:p>
          <w:p w14:paraId="5E2DE834" w14:textId="51E98035" w:rsidR="009266A7" w:rsidRPr="00ED1765" w:rsidRDefault="009266A7" w:rsidP="009266A7">
            <w:pPr>
              <w:pStyle w:val="ListParagraph"/>
              <w:numPr>
                <w:ilvl w:val="0"/>
                <w:numId w:val="9"/>
              </w:numPr>
              <w:rPr>
                <w:rFonts w:ascii="Times New Roman" w:hAnsi="Times New Roman" w:cs="Times New Roman"/>
                <w:bCs/>
                <w:sz w:val="24"/>
                <w:szCs w:val="24"/>
              </w:rPr>
            </w:pPr>
            <w:r w:rsidRPr="00ED1765">
              <w:rPr>
                <w:rFonts w:ascii="Times New Roman" w:hAnsi="Times New Roman" w:cs="Times New Roman"/>
                <w:bCs/>
                <w:sz w:val="24"/>
                <w:szCs w:val="24"/>
              </w:rPr>
              <w:t>1 goal of teaching identified</w:t>
            </w:r>
          </w:p>
        </w:tc>
        <w:tc>
          <w:tcPr>
            <w:tcW w:w="2878" w:type="dxa"/>
          </w:tcPr>
          <w:p w14:paraId="22320349" w14:textId="77777777" w:rsidR="009266A7" w:rsidRPr="00ED1765" w:rsidRDefault="009266A7" w:rsidP="009266A7">
            <w:pPr>
              <w:rPr>
                <w:rFonts w:ascii="Times New Roman" w:hAnsi="Times New Roman" w:cs="Times New Roman"/>
                <w:bCs/>
                <w:sz w:val="24"/>
                <w:szCs w:val="24"/>
              </w:rPr>
            </w:pPr>
          </w:p>
        </w:tc>
      </w:tr>
      <w:tr w:rsidR="009266A7" w:rsidRPr="00ED1765" w14:paraId="7D619D0B" w14:textId="77777777" w:rsidTr="009266A7">
        <w:tc>
          <w:tcPr>
            <w:tcW w:w="2878" w:type="dxa"/>
            <w:shd w:val="clear" w:color="auto" w:fill="A6A6A6" w:themeFill="background1" w:themeFillShade="A6"/>
            <w:vAlign w:val="center"/>
          </w:tcPr>
          <w:p w14:paraId="7551803C" w14:textId="005EC2A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2B17D06" w14:textId="26598365"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7E163980" w14:textId="410DA59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5A8DA0A" w14:textId="18D860DE"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29C172E6" w14:textId="76D03236"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75BFEEF" w14:textId="77777777" w:rsidTr="009266A7">
        <w:tc>
          <w:tcPr>
            <w:tcW w:w="2878" w:type="dxa"/>
          </w:tcPr>
          <w:p w14:paraId="19E85D0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Interventions</w:t>
            </w:r>
          </w:p>
          <w:p w14:paraId="1483BC09" w14:textId="77777777"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Discuss 3 interventions to be included in teaching</w:t>
            </w:r>
          </w:p>
          <w:p w14:paraId="78E63DEB" w14:textId="4E7D1978" w:rsidR="005260FA" w:rsidRPr="00ED1765" w:rsidRDefault="005260FA" w:rsidP="005260FA">
            <w:pPr>
              <w:pStyle w:val="ListParagraph"/>
              <w:numPr>
                <w:ilvl w:val="0"/>
                <w:numId w:val="10"/>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5EB07E67"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348D156C" w14:textId="7CBA3A24"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33E268BE" w14:textId="7EFC6A75"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20A8C89F"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704A0530" w14:textId="7BEC0EEC"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0FD90AFB" w14:textId="74BC20FA" w:rsidR="005260FA" w:rsidRPr="00ED1765"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tc>
        <w:tc>
          <w:tcPr>
            <w:tcW w:w="2878" w:type="dxa"/>
          </w:tcPr>
          <w:p w14:paraId="79067C8D" w14:textId="77777777" w:rsidR="009266A7" w:rsidRPr="00ED1765" w:rsidRDefault="005260FA"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21545F08" w14:textId="70D478AD" w:rsidR="005260FA" w:rsidRPr="00ED1765" w:rsidRDefault="007203FC" w:rsidP="005260FA">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I</w:t>
            </w:r>
            <w:r w:rsidR="005260FA" w:rsidRPr="00ED1765">
              <w:rPr>
                <w:rFonts w:ascii="Times New Roman" w:hAnsi="Times New Roman" w:cs="Times New Roman"/>
                <w:bCs/>
                <w:sz w:val="24"/>
                <w:szCs w:val="24"/>
              </w:rPr>
              <w:t>nterventions to be included in teaching</w:t>
            </w:r>
          </w:p>
          <w:p w14:paraId="2A0B48AF" w14:textId="77777777" w:rsidR="005260FA" w:rsidRDefault="005260FA" w:rsidP="005260FA">
            <w:pPr>
              <w:pStyle w:val="ListParagraph"/>
              <w:numPr>
                <w:ilvl w:val="0"/>
                <w:numId w:val="11"/>
              </w:numPr>
              <w:rPr>
                <w:rFonts w:ascii="Times New Roman" w:hAnsi="Times New Roman" w:cs="Times New Roman"/>
                <w:bCs/>
                <w:sz w:val="24"/>
                <w:szCs w:val="24"/>
              </w:rPr>
            </w:pPr>
            <w:r w:rsidRPr="00ED1765">
              <w:rPr>
                <w:rFonts w:ascii="Times New Roman" w:hAnsi="Times New Roman" w:cs="Times New Roman"/>
                <w:bCs/>
                <w:sz w:val="24"/>
                <w:szCs w:val="24"/>
              </w:rPr>
              <w:t>Relate interventions to meeting the teaching goal</w:t>
            </w:r>
          </w:p>
          <w:p w14:paraId="53666BB7" w14:textId="77777777" w:rsidR="00ED1765" w:rsidRDefault="00ED1765" w:rsidP="00ED1765">
            <w:pPr>
              <w:pStyle w:val="ListParagraph"/>
              <w:ind w:left="360"/>
              <w:rPr>
                <w:rFonts w:ascii="Times New Roman" w:hAnsi="Times New Roman" w:cs="Times New Roman"/>
                <w:bCs/>
                <w:sz w:val="24"/>
                <w:szCs w:val="24"/>
              </w:rPr>
            </w:pPr>
          </w:p>
          <w:p w14:paraId="60FA8749" w14:textId="77777777" w:rsidR="00ED1765" w:rsidRDefault="00ED1765" w:rsidP="00ED1765">
            <w:pPr>
              <w:pStyle w:val="ListParagraph"/>
              <w:ind w:left="360"/>
              <w:rPr>
                <w:rFonts w:ascii="Times New Roman" w:hAnsi="Times New Roman" w:cs="Times New Roman"/>
                <w:bCs/>
                <w:sz w:val="24"/>
                <w:szCs w:val="24"/>
              </w:rPr>
            </w:pPr>
          </w:p>
          <w:p w14:paraId="52138E50" w14:textId="77777777" w:rsidR="00ED1765" w:rsidRDefault="00ED1765" w:rsidP="00ED1765">
            <w:pPr>
              <w:pStyle w:val="ListParagraph"/>
              <w:ind w:left="360"/>
              <w:rPr>
                <w:rFonts w:ascii="Times New Roman" w:hAnsi="Times New Roman" w:cs="Times New Roman"/>
                <w:bCs/>
                <w:sz w:val="24"/>
                <w:szCs w:val="24"/>
              </w:rPr>
            </w:pPr>
          </w:p>
          <w:p w14:paraId="75F02E2C" w14:textId="77777777" w:rsidR="00ED1765" w:rsidRDefault="00ED1765" w:rsidP="00ED1765">
            <w:pPr>
              <w:pStyle w:val="ListParagraph"/>
              <w:ind w:left="360"/>
              <w:rPr>
                <w:rFonts w:ascii="Times New Roman" w:hAnsi="Times New Roman" w:cs="Times New Roman"/>
                <w:bCs/>
                <w:sz w:val="24"/>
                <w:szCs w:val="24"/>
              </w:rPr>
            </w:pPr>
          </w:p>
          <w:p w14:paraId="18159022" w14:textId="77777777" w:rsidR="00ED1765" w:rsidRDefault="00ED1765" w:rsidP="00ED1765">
            <w:pPr>
              <w:pStyle w:val="ListParagraph"/>
              <w:ind w:left="360"/>
              <w:rPr>
                <w:rFonts w:ascii="Times New Roman" w:hAnsi="Times New Roman" w:cs="Times New Roman"/>
                <w:bCs/>
                <w:sz w:val="24"/>
                <w:szCs w:val="24"/>
              </w:rPr>
            </w:pPr>
          </w:p>
          <w:p w14:paraId="1486FD61" w14:textId="0E4734C8" w:rsidR="00ED1765" w:rsidRPr="00C06877" w:rsidRDefault="00ED1765" w:rsidP="00C06877">
            <w:pPr>
              <w:rPr>
                <w:rFonts w:ascii="Times New Roman" w:hAnsi="Times New Roman" w:cs="Times New Roman"/>
                <w:bCs/>
                <w:sz w:val="24"/>
                <w:szCs w:val="24"/>
              </w:rPr>
            </w:pPr>
          </w:p>
        </w:tc>
        <w:tc>
          <w:tcPr>
            <w:tcW w:w="2878" w:type="dxa"/>
          </w:tcPr>
          <w:p w14:paraId="19B31C93" w14:textId="77777777" w:rsidR="009266A7" w:rsidRPr="00ED1765" w:rsidRDefault="009266A7" w:rsidP="009266A7">
            <w:pPr>
              <w:rPr>
                <w:rFonts w:ascii="Times New Roman" w:hAnsi="Times New Roman" w:cs="Times New Roman"/>
                <w:bCs/>
                <w:sz w:val="24"/>
                <w:szCs w:val="24"/>
              </w:rPr>
            </w:pPr>
          </w:p>
        </w:tc>
      </w:tr>
      <w:tr w:rsidR="009266A7" w:rsidRPr="00ED1765" w14:paraId="5103AB3D" w14:textId="77777777" w:rsidTr="009266A7">
        <w:tc>
          <w:tcPr>
            <w:tcW w:w="2878" w:type="dxa"/>
            <w:shd w:val="clear" w:color="auto" w:fill="A6A6A6" w:themeFill="background1" w:themeFillShade="A6"/>
            <w:vAlign w:val="center"/>
          </w:tcPr>
          <w:p w14:paraId="29E5F635" w14:textId="1C62792B"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76230FEA" w14:textId="48D6FC23"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3A267AD8" w14:textId="2DDB966C"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1 point</w:t>
            </w:r>
          </w:p>
        </w:tc>
        <w:tc>
          <w:tcPr>
            <w:tcW w:w="2878" w:type="dxa"/>
            <w:shd w:val="clear" w:color="auto" w:fill="A6A6A6" w:themeFill="background1" w:themeFillShade="A6"/>
            <w:vAlign w:val="center"/>
          </w:tcPr>
          <w:p w14:paraId="71438D9A" w14:textId="7461B02F"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2878" w:type="dxa"/>
            <w:shd w:val="clear" w:color="auto" w:fill="A6A6A6" w:themeFill="background1" w:themeFillShade="A6"/>
            <w:vAlign w:val="center"/>
          </w:tcPr>
          <w:p w14:paraId="479C44AE" w14:textId="5380B457" w:rsidR="009266A7" w:rsidRPr="00ED1765" w:rsidRDefault="005260FA" w:rsidP="009266A7">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3EA9341F" w14:textId="77777777" w:rsidTr="009266A7">
        <w:tc>
          <w:tcPr>
            <w:tcW w:w="2878" w:type="dxa"/>
          </w:tcPr>
          <w:p w14:paraId="16D679B9" w14:textId="77777777" w:rsidR="009266A7" w:rsidRPr="00ED1765" w:rsidRDefault="005260FA"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Methods/Teaching Tools</w:t>
            </w:r>
          </w:p>
          <w:p w14:paraId="3EAE0AEC"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7EB3F583" w14:textId="77777777" w:rsidR="005260FA" w:rsidRPr="00ED1765" w:rsidRDefault="005260FA" w:rsidP="005260FA">
            <w:pPr>
              <w:pStyle w:val="ListParagraph"/>
              <w:numPr>
                <w:ilvl w:val="0"/>
                <w:numId w:val="12"/>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5D3E56ED"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73B9FDC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294239D3" w14:textId="77777777"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2CF6785" w14:textId="73E0AC43" w:rsidR="005260FA" w:rsidRPr="00ED1765" w:rsidRDefault="005260FA" w:rsidP="005260FA">
            <w:pPr>
              <w:pStyle w:val="ListParagraph"/>
              <w:numPr>
                <w:ilvl w:val="1"/>
                <w:numId w:val="12"/>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ED091E5"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2 of the following:</w:t>
            </w:r>
          </w:p>
          <w:p w14:paraId="4279C021"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53CC85D5"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68372008"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5D4C313"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3AE3C9F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19C34404" w14:textId="481A7ABF"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1A4D8240"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A8A9F67"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2311F734"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34555FE"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1600AB6C"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069E9E4B"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73151A1A" w14:textId="698AA310"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tc>
        <w:tc>
          <w:tcPr>
            <w:tcW w:w="2878" w:type="dxa"/>
          </w:tcPr>
          <w:p w14:paraId="2EF2D128" w14:textId="77777777" w:rsidR="009266A7" w:rsidRPr="00ED1765" w:rsidRDefault="0093286C"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344EC020"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Use 2 appropriate teaching methods to deliver teaching</w:t>
            </w:r>
          </w:p>
          <w:p w14:paraId="4C2D683C" w14:textId="77777777" w:rsidR="0093286C" w:rsidRPr="00ED1765" w:rsidRDefault="0093286C" w:rsidP="0093286C">
            <w:pPr>
              <w:pStyle w:val="ListParagraph"/>
              <w:numPr>
                <w:ilvl w:val="0"/>
                <w:numId w:val="13"/>
              </w:numPr>
              <w:rPr>
                <w:rFonts w:ascii="Times New Roman" w:hAnsi="Times New Roman" w:cs="Times New Roman"/>
                <w:bCs/>
                <w:sz w:val="24"/>
                <w:szCs w:val="24"/>
              </w:rPr>
            </w:pPr>
            <w:r w:rsidRPr="00ED1765">
              <w:rPr>
                <w:rFonts w:ascii="Times New Roman" w:hAnsi="Times New Roman" w:cs="Times New Roman"/>
                <w:bCs/>
                <w:sz w:val="24"/>
                <w:szCs w:val="24"/>
              </w:rPr>
              <w:t>Consider the following teaching methods:</w:t>
            </w:r>
          </w:p>
          <w:p w14:paraId="0504B31F"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Discussion</w:t>
            </w:r>
          </w:p>
          <w:p w14:paraId="20586044"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Q&amp;A</w:t>
            </w:r>
          </w:p>
          <w:p w14:paraId="7B65ADD1" w14:textId="77777777" w:rsidR="0093286C" w:rsidRPr="00ED1765"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Teach-Back</w:t>
            </w:r>
          </w:p>
          <w:p w14:paraId="554EBA43" w14:textId="77777777" w:rsidR="0093286C" w:rsidRDefault="0093286C" w:rsidP="0093286C">
            <w:pPr>
              <w:pStyle w:val="ListParagraph"/>
              <w:numPr>
                <w:ilvl w:val="1"/>
                <w:numId w:val="14"/>
              </w:numPr>
              <w:rPr>
                <w:rFonts w:ascii="Times New Roman" w:hAnsi="Times New Roman" w:cs="Times New Roman"/>
                <w:bCs/>
                <w:sz w:val="24"/>
                <w:szCs w:val="24"/>
              </w:rPr>
            </w:pPr>
            <w:r w:rsidRPr="00ED1765">
              <w:rPr>
                <w:rFonts w:ascii="Times New Roman" w:hAnsi="Times New Roman" w:cs="Times New Roman"/>
                <w:bCs/>
                <w:sz w:val="24"/>
                <w:szCs w:val="24"/>
              </w:rPr>
              <w:t>Interactive</w:t>
            </w:r>
          </w:p>
          <w:p w14:paraId="0B9750AF" w14:textId="63F8A7EA" w:rsidR="00ED1765" w:rsidRPr="00ED1765" w:rsidRDefault="00ED1765" w:rsidP="00ED1765">
            <w:pPr>
              <w:pStyle w:val="ListParagraph"/>
              <w:ind w:left="1080"/>
              <w:rPr>
                <w:rFonts w:ascii="Times New Roman" w:hAnsi="Times New Roman" w:cs="Times New Roman"/>
                <w:bCs/>
                <w:sz w:val="24"/>
                <w:szCs w:val="24"/>
              </w:rPr>
            </w:pPr>
          </w:p>
        </w:tc>
        <w:tc>
          <w:tcPr>
            <w:tcW w:w="2878" w:type="dxa"/>
          </w:tcPr>
          <w:p w14:paraId="46FEF927" w14:textId="77777777" w:rsidR="009266A7" w:rsidRPr="00ED1765" w:rsidRDefault="009266A7" w:rsidP="009266A7">
            <w:pPr>
              <w:rPr>
                <w:rFonts w:ascii="Times New Roman" w:hAnsi="Times New Roman" w:cs="Times New Roman"/>
                <w:bCs/>
                <w:sz w:val="24"/>
                <w:szCs w:val="24"/>
              </w:rPr>
            </w:pPr>
          </w:p>
        </w:tc>
      </w:tr>
      <w:tr w:rsidR="009266A7" w:rsidRPr="00ED1765" w14:paraId="4C1905E6" w14:textId="77777777" w:rsidTr="005260FA">
        <w:tc>
          <w:tcPr>
            <w:tcW w:w="2878" w:type="dxa"/>
            <w:shd w:val="clear" w:color="auto" w:fill="A6A6A6" w:themeFill="background1" w:themeFillShade="A6"/>
            <w:vAlign w:val="center"/>
          </w:tcPr>
          <w:p w14:paraId="27893C83" w14:textId="5DEE5913"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riteria</w:t>
            </w:r>
          </w:p>
        </w:tc>
        <w:tc>
          <w:tcPr>
            <w:tcW w:w="2878" w:type="dxa"/>
            <w:shd w:val="clear" w:color="auto" w:fill="A6A6A6" w:themeFill="background1" w:themeFillShade="A6"/>
            <w:vAlign w:val="center"/>
          </w:tcPr>
          <w:p w14:paraId="56E3440E" w14:textId="57F52AD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67B6BE73" w14:textId="7A9A9334"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1.5 points</w:t>
            </w:r>
          </w:p>
        </w:tc>
        <w:tc>
          <w:tcPr>
            <w:tcW w:w="2878" w:type="dxa"/>
            <w:shd w:val="clear" w:color="auto" w:fill="A6A6A6" w:themeFill="background1" w:themeFillShade="A6"/>
            <w:vAlign w:val="center"/>
          </w:tcPr>
          <w:p w14:paraId="68B53B29" w14:textId="23214186" w:rsidR="009266A7" w:rsidRPr="00ED1765" w:rsidRDefault="00F665F4"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tc>
        <w:tc>
          <w:tcPr>
            <w:tcW w:w="2878" w:type="dxa"/>
            <w:shd w:val="clear" w:color="auto" w:fill="A6A6A6" w:themeFill="background1" w:themeFillShade="A6"/>
            <w:vAlign w:val="center"/>
          </w:tcPr>
          <w:p w14:paraId="0BAB77A1" w14:textId="300BD410"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025ADF96" w14:textId="77777777" w:rsidTr="009266A7">
        <w:tc>
          <w:tcPr>
            <w:tcW w:w="2878" w:type="dxa"/>
          </w:tcPr>
          <w:p w14:paraId="365A1A90" w14:textId="77777777" w:rsidR="009266A7" w:rsidRPr="00ED1765" w:rsidRDefault="00F665F4"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Evaluation</w:t>
            </w:r>
          </w:p>
          <w:p w14:paraId="71F9E44C"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3E010A1B" w14:textId="77777777" w:rsidR="00F665F4" w:rsidRPr="00ED17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5238C591" w14:textId="079BE8FD" w:rsidR="00DD1465" w:rsidRDefault="00F665F4" w:rsidP="00F665F4">
            <w:pPr>
              <w:pStyle w:val="ListParagraph"/>
              <w:numPr>
                <w:ilvl w:val="0"/>
                <w:numId w:val="15"/>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w:t>
            </w:r>
            <w:r w:rsidR="00ED1765" w:rsidRPr="00ED1765">
              <w:rPr>
                <w:rFonts w:ascii="Times New Roman" w:hAnsi="Times New Roman" w:cs="Times New Roman"/>
                <w:bCs/>
                <w:sz w:val="24"/>
                <w:szCs w:val="24"/>
              </w:rPr>
              <w:t xml:space="preserve"> (What would have improved the plan?)</w:t>
            </w:r>
          </w:p>
          <w:p w14:paraId="3DAA2762" w14:textId="77777777" w:rsidR="00DD1465" w:rsidRPr="00DD1465" w:rsidRDefault="00DD1465" w:rsidP="00DD1465"/>
          <w:p w14:paraId="29A209B6" w14:textId="77777777" w:rsidR="00DD1465" w:rsidRPr="00DD1465" w:rsidRDefault="00DD1465" w:rsidP="00DD1465"/>
          <w:p w14:paraId="73936FD0" w14:textId="77777777" w:rsidR="00DD1465" w:rsidRPr="00DD1465" w:rsidRDefault="00DD1465" w:rsidP="00DD1465"/>
          <w:p w14:paraId="70A63E73" w14:textId="77777777" w:rsidR="00DD1465" w:rsidRPr="00DD1465" w:rsidRDefault="00DD1465" w:rsidP="00DD1465"/>
          <w:p w14:paraId="5ECCF381" w14:textId="77777777" w:rsidR="00DD1465" w:rsidRPr="00DD1465" w:rsidRDefault="00DD1465" w:rsidP="00DD1465"/>
          <w:p w14:paraId="483AA959" w14:textId="77777777" w:rsidR="00DD1465" w:rsidRPr="00DD1465" w:rsidRDefault="00DD1465" w:rsidP="00DD1465"/>
          <w:p w14:paraId="0345D727" w14:textId="0D7F8AFC" w:rsidR="00DD1465" w:rsidRDefault="00DD1465" w:rsidP="00DD1465"/>
          <w:p w14:paraId="08EEE9F6" w14:textId="77777777" w:rsidR="00DD1465" w:rsidRPr="00DD1465" w:rsidRDefault="00DD1465" w:rsidP="00DD1465"/>
          <w:p w14:paraId="15E03D5B" w14:textId="77777777" w:rsidR="00DD1465" w:rsidRPr="00DD1465" w:rsidRDefault="00DD1465" w:rsidP="00DD1465"/>
          <w:p w14:paraId="71039C3E" w14:textId="569E94BD" w:rsidR="00DD1465" w:rsidRDefault="00DD1465" w:rsidP="00DD1465"/>
          <w:p w14:paraId="1CBCF7D8" w14:textId="187CE380" w:rsidR="00DD1465" w:rsidRDefault="00DD1465" w:rsidP="00DD1465"/>
          <w:p w14:paraId="0A306AAA" w14:textId="7E78A1F8" w:rsidR="00F665F4" w:rsidRPr="00DD1465" w:rsidRDefault="00DD1465" w:rsidP="00DD1465">
            <w:pPr>
              <w:tabs>
                <w:tab w:val="left" w:pos="1890"/>
              </w:tabs>
            </w:pPr>
            <w:r>
              <w:tab/>
            </w:r>
          </w:p>
        </w:tc>
        <w:tc>
          <w:tcPr>
            <w:tcW w:w="2878" w:type="dxa"/>
          </w:tcPr>
          <w:p w14:paraId="41657647"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2 or more of the following:</w:t>
            </w:r>
          </w:p>
          <w:p w14:paraId="6C775ABB"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5F86F21F"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6700352C" w14:textId="2F8A165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68F58B0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Missing 1 of the following:</w:t>
            </w:r>
          </w:p>
          <w:p w14:paraId="2EE4123E"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5A95BEF5"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0E04CF99" w14:textId="39B11C41"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tc>
        <w:tc>
          <w:tcPr>
            <w:tcW w:w="2878" w:type="dxa"/>
          </w:tcPr>
          <w:p w14:paraId="45C2D583"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cludes complete information of all criteria:</w:t>
            </w:r>
          </w:p>
          <w:p w14:paraId="5E85E0B3"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Discuss how the client/family received the teaching</w:t>
            </w:r>
          </w:p>
          <w:p w14:paraId="003A5456" w14:textId="77777777" w:rsidR="00ED1765" w:rsidRP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Identify strengths/weaknesses of the client or family in receiving teaching</w:t>
            </w:r>
          </w:p>
          <w:p w14:paraId="38BD701E" w14:textId="77777777" w:rsidR="00ED1765" w:rsidRDefault="00ED1765" w:rsidP="00ED1765">
            <w:pPr>
              <w:pStyle w:val="ListParagraph"/>
              <w:numPr>
                <w:ilvl w:val="0"/>
                <w:numId w:val="16"/>
              </w:numPr>
              <w:rPr>
                <w:rFonts w:ascii="Times New Roman" w:hAnsi="Times New Roman" w:cs="Times New Roman"/>
                <w:bCs/>
                <w:sz w:val="24"/>
                <w:szCs w:val="24"/>
              </w:rPr>
            </w:pPr>
            <w:r w:rsidRPr="00ED1765">
              <w:rPr>
                <w:rFonts w:ascii="Times New Roman" w:hAnsi="Times New Roman" w:cs="Times New Roman"/>
                <w:bCs/>
                <w:sz w:val="24"/>
                <w:szCs w:val="24"/>
              </w:rPr>
              <w:t>Suggest modifications to improve teaching plan (What would have improved the plan?)</w:t>
            </w:r>
          </w:p>
          <w:p w14:paraId="78BFD130" w14:textId="77777777" w:rsidR="00ED1765" w:rsidRDefault="00ED1765" w:rsidP="00ED1765">
            <w:pPr>
              <w:pStyle w:val="ListParagraph"/>
              <w:ind w:left="360"/>
              <w:rPr>
                <w:rFonts w:ascii="Times New Roman" w:hAnsi="Times New Roman" w:cs="Times New Roman"/>
                <w:bCs/>
                <w:sz w:val="24"/>
                <w:szCs w:val="24"/>
              </w:rPr>
            </w:pPr>
          </w:p>
          <w:p w14:paraId="4961C581" w14:textId="77777777" w:rsidR="00ED1765" w:rsidRDefault="00ED1765" w:rsidP="00ED1765">
            <w:pPr>
              <w:pStyle w:val="ListParagraph"/>
              <w:ind w:left="360"/>
              <w:rPr>
                <w:rFonts w:ascii="Times New Roman" w:hAnsi="Times New Roman" w:cs="Times New Roman"/>
                <w:bCs/>
                <w:sz w:val="24"/>
                <w:szCs w:val="24"/>
              </w:rPr>
            </w:pPr>
          </w:p>
          <w:p w14:paraId="02B63B84" w14:textId="77777777" w:rsidR="00ED1765" w:rsidRDefault="00ED1765" w:rsidP="00ED1765">
            <w:pPr>
              <w:pStyle w:val="ListParagraph"/>
              <w:ind w:left="360"/>
              <w:rPr>
                <w:rFonts w:ascii="Times New Roman" w:hAnsi="Times New Roman" w:cs="Times New Roman"/>
                <w:bCs/>
                <w:sz w:val="24"/>
                <w:szCs w:val="24"/>
              </w:rPr>
            </w:pPr>
          </w:p>
          <w:p w14:paraId="78BB0507" w14:textId="77777777" w:rsidR="00ED1765" w:rsidRDefault="00ED1765" w:rsidP="00ED1765">
            <w:pPr>
              <w:pStyle w:val="ListParagraph"/>
              <w:ind w:left="360"/>
              <w:rPr>
                <w:rFonts w:ascii="Times New Roman" w:hAnsi="Times New Roman" w:cs="Times New Roman"/>
                <w:bCs/>
                <w:sz w:val="24"/>
                <w:szCs w:val="24"/>
              </w:rPr>
            </w:pPr>
          </w:p>
          <w:p w14:paraId="1C4EE8D3" w14:textId="77777777" w:rsidR="00ED1765" w:rsidRDefault="00ED1765" w:rsidP="00ED1765">
            <w:pPr>
              <w:pStyle w:val="ListParagraph"/>
              <w:ind w:left="360"/>
              <w:rPr>
                <w:rFonts w:ascii="Times New Roman" w:hAnsi="Times New Roman" w:cs="Times New Roman"/>
                <w:bCs/>
                <w:sz w:val="24"/>
                <w:szCs w:val="24"/>
              </w:rPr>
            </w:pPr>
          </w:p>
          <w:p w14:paraId="24653534" w14:textId="77777777" w:rsidR="00ED1765" w:rsidRDefault="00ED1765" w:rsidP="00ED1765">
            <w:pPr>
              <w:pStyle w:val="ListParagraph"/>
              <w:ind w:left="360"/>
              <w:rPr>
                <w:rFonts w:ascii="Times New Roman" w:hAnsi="Times New Roman" w:cs="Times New Roman"/>
                <w:bCs/>
                <w:sz w:val="24"/>
                <w:szCs w:val="24"/>
              </w:rPr>
            </w:pPr>
          </w:p>
          <w:p w14:paraId="52FDA923" w14:textId="77777777" w:rsidR="00ED1765" w:rsidRDefault="00ED1765" w:rsidP="00ED1765">
            <w:pPr>
              <w:pStyle w:val="ListParagraph"/>
              <w:ind w:left="360"/>
              <w:rPr>
                <w:rFonts w:ascii="Times New Roman" w:hAnsi="Times New Roman" w:cs="Times New Roman"/>
                <w:bCs/>
                <w:sz w:val="24"/>
                <w:szCs w:val="24"/>
              </w:rPr>
            </w:pPr>
          </w:p>
          <w:p w14:paraId="299A7B13" w14:textId="77777777" w:rsidR="00ED1765" w:rsidRDefault="00ED1765" w:rsidP="00ED1765">
            <w:pPr>
              <w:pStyle w:val="ListParagraph"/>
              <w:ind w:left="360"/>
              <w:rPr>
                <w:rFonts w:ascii="Times New Roman" w:hAnsi="Times New Roman" w:cs="Times New Roman"/>
                <w:bCs/>
                <w:sz w:val="24"/>
                <w:szCs w:val="24"/>
              </w:rPr>
            </w:pPr>
          </w:p>
          <w:p w14:paraId="3D298CD0" w14:textId="77777777" w:rsidR="00ED1765" w:rsidRDefault="00ED1765" w:rsidP="00ED1765">
            <w:pPr>
              <w:pStyle w:val="ListParagraph"/>
              <w:ind w:left="360"/>
              <w:rPr>
                <w:rFonts w:ascii="Times New Roman" w:hAnsi="Times New Roman" w:cs="Times New Roman"/>
                <w:bCs/>
                <w:sz w:val="24"/>
                <w:szCs w:val="24"/>
              </w:rPr>
            </w:pPr>
          </w:p>
          <w:p w14:paraId="699CE8A9" w14:textId="31D619FD" w:rsidR="00ED1765" w:rsidRPr="00C06877" w:rsidRDefault="00ED1765" w:rsidP="00C06877">
            <w:pPr>
              <w:rPr>
                <w:rFonts w:ascii="Times New Roman" w:hAnsi="Times New Roman" w:cs="Times New Roman"/>
                <w:bCs/>
                <w:sz w:val="24"/>
                <w:szCs w:val="24"/>
              </w:rPr>
            </w:pPr>
          </w:p>
        </w:tc>
        <w:tc>
          <w:tcPr>
            <w:tcW w:w="2878" w:type="dxa"/>
          </w:tcPr>
          <w:p w14:paraId="4396918E" w14:textId="77777777" w:rsidR="009266A7" w:rsidRPr="00ED1765" w:rsidRDefault="009266A7" w:rsidP="009266A7">
            <w:pPr>
              <w:rPr>
                <w:rFonts w:ascii="Times New Roman" w:hAnsi="Times New Roman" w:cs="Times New Roman"/>
                <w:bCs/>
                <w:sz w:val="24"/>
                <w:szCs w:val="24"/>
              </w:rPr>
            </w:pPr>
          </w:p>
        </w:tc>
      </w:tr>
      <w:tr w:rsidR="009266A7" w:rsidRPr="00ED1765" w14:paraId="0E20E5E1" w14:textId="77777777" w:rsidTr="005260FA">
        <w:tc>
          <w:tcPr>
            <w:tcW w:w="2878" w:type="dxa"/>
            <w:shd w:val="clear" w:color="auto" w:fill="A6A6A6" w:themeFill="background1" w:themeFillShade="A6"/>
            <w:vAlign w:val="center"/>
          </w:tcPr>
          <w:p w14:paraId="5DDD3EFF" w14:textId="6D1D3DB1"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Criteria</w:t>
            </w:r>
          </w:p>
        </w:tc>
        <w:tc>
          <w:tcPr>
            <w:tcW w:w="2878" w:type="dxa"/>
            <w:shd w:val="clear" w:color="auto" w:fill="A6A6A6" w:themeFill="background1" w:themeFillShade="A6"/>
            <w:vAlign w:val="center"/>
          </w:tcPr>
          <w:p w14:paraId="0BC6A7A3" w14:textId="26B49DF2"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5F19DA60" w14:textId="62E893BB"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7DDB7D9F" w14:textId="307F118D" w:rsidR="009266A7" w:rsidRPr="00ED1765" w:rsidRDefault="00ED1765"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686F3A6A" w14:textId="3DB4B314" w:rsidR="009266A7" w:rsidRPr="00ED1765" w:rsidRDefault="005260FA" w:rsidP="005260FA">
            <w:pPr>
              <w:jc w:val="center"/>
              <w:rPr>
                <w:rFonts w:ascii="Times New Roman" w:hAnsi="Times New Roman" w:cs="Times New Roman"/>
                <w:b/>
                <w:bCs/>
                <w:sz w:val="24"/>
                <w:szCs w:val="24"/>
              </w:rPr>
            </w:pPr>
            <w:r w:rsidRPr="00ED1765">
              <w:rPr>
                <w:rFonts w:ascii="Times New Roman" w:hAnsi="Times New Roman" w:cs="Times New Roman"/>
                <w:b/>
                <w:bCs/>
                <w:sz w:val="24"/>
                <w:szCs w:val="24"/>
              </w:rPr>
              <w:t>Comments</w:t>
            </w:r>
          </w:p>
        </w:tc>
      </w:tr>
      <w:tr w:rsidR="009266A7" w:rsidRPr="00ED1765" w14:paraId="4449EEE9" w14:textId="77777777" w:rsidTr="009266A7">
        <w:tc>
          <w:tcPr>
            <w:tcW w:w="2878" w:type="dxa"/>
          </w:tcPr>
          <w:p w14:paraId="38EFD33A" w14:textId="77777777" w:rsidR="009266A7" w:rsidRPr="00ED1765" w:rsidRDefault="00ED1765" w:rsidP="009266A7">
            <w:pPr>
              <w:rPr>
                <w:rFonts w:ascii="Times New Roman" w:hAnsi="Times New Roman" w:cs="Times New Roman"/>
                <w:b/>
                <w:bCs/>
                <w:sz w:val="24"/>
                <w:szCs w:val="24"/>
                <w:u w:val="single"/>
              </w:rPr>
            </w:pPr>
            <w:r w:rsidRPr="00ED1765">
              <w:rPr>
                <w:rFonts w:ascii="Times New Roman" w:hAnsi="Times New Roman" w:cs="Times New Roman"/>
                <w:b/>
                <w:bCs/>
                <w:sz w:val="24"/>
                <w:szCs w:val="24"/>
                <w:u w:val="single"/>
              </w:rPr>
              <w:t>APA Format</w:t>
            </w:r>
          </w:p>
          <w:p w14:paraId="407D26D4"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Appropriate APA in-text citations and listed all appropriate references in APA format</w:t>
            </w:r>
          </w:p>
          <w:p w14:paraId="35056FE9"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At least 2 scholarly source(s) are utilized and should be 5 or less years old</w:t>
            </w:r>
          </w:p>
          <w:p w14:paraId="6E834E7C" w14:textId="77777777"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Source(s) greater than 5 years old will not be accepted</w:t>
            </w:r>
          </w:p>
          <w:p w14:paraId="4C602F70" w14:textId="33F3A20A" w:rsidR="00ED1765" w:rsidRPr="00ED1765" w:rsidRDefault="00ED1765" w:rsidP="00ED1765">
            <w:pPr>
              <w:pStyle w:val="ListParagraph"/>
              <w:numPr>
                <w:ilvl w:val="0"/>
                <w:numId w:val="17"/>
              </w:numPr>
              <w:rPr>
                <w:rFonts w:ascii="Times New Roman" w:hAnsi="Times New Roman" w:cs="Times New Roman"/>
                <w:bCs/>
                <w:sz w:val="24"/>
                <w:szCs w:val="24"/>
              </w:rPr>
            </w:pPr>
            <w:r w:rsidRPr="00ED1765">
              <w:rPr>
                <w:rFonts w:ascii="Times New Roman" w:hAnsi="Times New Roman" w:cs="Times New Roman"/>
                <w:bCs/>
                <w:sz w:val="24"/>
                <w:szCs w:val="24"/>
              </w:rPr>
              <w:t>Reference page complete</w:t>
            </w:r>
          </w:p>
        </w:tc>
        <w:tc>
          <w:tcPr>
            <w:tcW w:w="2878" w:type="dxa"/>
          </w:tcPr>
          <w:p w14:paraId="08ED9F51"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in-text citations present</w:t>
            </w:r>
          </w:p>
          <w:p w14:paraId="371BAB80" w14:textId="77777777" w:rsidR="00ED1765" w:rsidRPr="00ED1765" w:rsidRDefault="00ED1765" w:rsidP="009266A7">
            <w:pPr>
              <w:rPr>
                <w:rFonts w:ascii="Times New Roman" w:hAnsi="Times New Roman" w:cs="Times New Roman"/>
                <w:bCs/>
                <w:sz w:val="24"/>
                <w:szCs w:val="24"/>
              </w:rPr>
            </w:pPr>
          </w:p>
          <w:p w14:paraId="0F5468BC"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2 or more references are greater than 5 years old</w:t>
            </w:r>
          </w:p>
          <w:p w14:paraId="7EAC2BC2" w14:textId="77777777" w:rsidR="00ED1765" w:rsidRPr="00ED1765" w:rsidRDefault="00ED1765" w:rsidP="009266A7">
            <w:pPr>
              <w:rPr>
                <w:rFonts w:ascii="Times New Roman" w:hAnsi="Times New Roman" w:cs="Times New Roman"/>
                <w:bCs/>
                <w:sz w:val="24"/>
                <w:szCs w:val="24"/>
              </w:rPr>
            </w:pPr>
          </w:p>
          <w:p w14:paraId="0565B449"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3 or more APA errors</w:t>
            </w:r>
          </w:p>
          <w:p w14:paraId="27A39386" w14:textId="77777777" w:rsidR="00ED1765" w:rsidRPr="00ED1765" w:rsidRDefault="00ED1765" w:rsidP="009266A7">
            <w:pPr>
              <w:rPr>
                <w:rFonts w:ascii="Times New Roman" w:hAnsi="Times New Roman" w:cs="Times New Roman"/>
                <w:bCs/>
                <w:sz w:val="24"/>
                <w:szCs w:val="24"/>
              </w:rPr>
            </w:pPr>
          </w:p>
          <w:p w14:paraId="2108AB90" w14:textId="5DD77928"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reference page present</w:t>
            </w:r>
          </w:p>
        </w:tc>
        <w:tc>
          <w:tcPr>
            <w:tcW w:w="2878" w:type="dxa"/>
          </w:tcPr>
          <w:p w14:paraId="2E3DFBAB"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1-2 APA errors</w:t>
            </w:r>
          </w:p>
          <w:p w14:paraId="00C21D95" w14:textId="77777777" w:rsidR="00ED1765" w:rsidRPr="00ED1765" w:rsidRDefault="00ED1765" w:rsidP="009266A7">
            <w:pPr>
              <w:rPr>
                <w:rFonts w:ascii="Times New Roman" w:hAnsi="Times New Roman" w:cs="Times New Roman"/>
                <w:bCs/>
                <w:sz w:val="24"/>
                <w:szCs w:val="24"/>
              </w:rPr>
            </w:pPr>
          </w:p>
          <w:p w14:paraId="66D53222"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1 reference is greater than 5 years old</w:t>
            </w:r>
          </w:p>
          <w:p w14:paraId="0E237AD6" w14:textId="77777777" w:rsidR="00ED1765" w:rsidRPr="00ED1765" w:rsidRDefault="00ED1765" w:rsidP="009266A7">
            <w:pPr>
              <w:rPr>
                <w:rFonts w:ascii="Times New Roman" w:hAnsi="Times New Roman" w:cs="Times New Roman"/>
                <w:bCs/>
                <w:sz w:val="24"/>
                <w:szCs w:val="24"/>
              </w:rPr>
            </w:pPr>
          </w:p>
          <w:p w14:paraId="70C61A90"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46CA3CB9" w14:textId="77777777" w:rsidR="00ED1765" w:rsidRPr="00ED1765" w:rsidRDefault="00ED1765" w:rsidP="009266A7">
            <w:pPr>
              <w:rPr>
                <w:rFonts w:ascii="Times New Roman" w:hAnsi="Times New Roman" w:cs="Times New Roman"/>
                <w:bCs/>
                <w:sz w:val="24"/>
                <w:szCs w:val="24"/>
              </w:rPr>
            </w:pPr>
          </w:p>
          <w:p w14:paraId="64AA7EEA" w14:textId="69CA0BC5"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w:t>
            </w:r>
          </w:p>
        </w:tc>
        <w:tc>
          <w:tcPr>
            <w:tcW w:w="2878" w:type="dxa"/>
          </w:tcPr>
          <w:p w14:paraId="12A351AD" w14:textId="77777777" w:rsidR="009266A7"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No APA errors present</w:t>
            </w:r>
          </w:p>
          <w:p w14:paraId="5B195618" w14:textId="77777777" w:rsidR="00ED1765" w:rsidRPr="00ED1765" w:rsidRDefault="00ED1765" w:rsidP="009266A7">
            <w:pPr>
              <w:rPr>
                <w:rFonts w:ascii="Times New Roman" w:hAnsi="Times New Roman" w:cs="Times New Roman"/>
                <w:bCs/>
                <w:sz w:val="24"/>
                <w:szCs w:val="24"/>
              </w:rPr>
            </w:pPr>
          </w:p>
          <w:p w14:paraId="49D454AE" w14:textId="77777777"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In-text citations appropriately cited</w:t>
            </w:r>
          </w:p>
          <w:p w14:paraId="22E76ABF" w14:textId="77777777" w:rsidR="00ED1765" w:rsidRPr="00ED1765" w:rsidRDefault="00ED1765" w:rsidP="009266A7">
            <w:pPr>
              <w:rPr>
                <w:rFonts w:ascii="Times New Roman" w:hAnsi="Times New Roman" w:cs="Times New Roman"/>
                <w:bCs/>
                <w:sz w:val="24"/>
                <w:szCs w:val="24"/>
              </w:rPr>
            </w:pPr>
          </w:p>
          <w:p w14:paraId="7BD3BB69" w14:textId="3C184CB4" w:rsidR="00ED1765" w:rsidRPr="00ED1765" w:rsidRDefault="00ED1765" w:rsidP="009266A7">
            <w:pPr>
              <w:rPr>
                <w:rFonts w:ascii="Times New Roman" w:hAnsi="Times New Roman" w:cs="Times New Roman"/>
                <w:bCs/>
                <w:sz w:val="24"/>
                <w:szCs w:val="24"/>
              </w:rPr>
            </w:pPr>
            <w:r w:rsidRPr="00ED1765">
              <w:rPr>
                <w:rFonts w:ascii="Times New Roman" w:hAnsi="Times New Roman" w:cs="Times New Roman"/>
                <w:bCs/>
                <w:sz w:val="24"/>
                <w:szCs w:val="24"/>
              </w:rPr>
              <w:t>Reference page present and formatted properly</w:t>
            </w:r>
          </w:p>
        </w:tc>
        <w:tc>
          <w:tcPr>
            <w:tcW w:w="2878" w:type="dxa"/>
          </w:tcPr>
          <w:p w14:paraId="04C99446" w14:textId="77777777" w:rsidR="009266A7" w:rsidRPr="00ED1765" w:rsidRDefault="009266A7" w:rsidP="009266A7">
            <w:pPr>
              <w:rPr>
                <w:rFonts w:ascii="Times New Roman" w:hAnsi="Times New Roman" w:cs="Times New Roman"/>
                <w:bCs/>
                <w:sz w:val="24"/>
                <w:szCs w:val="24"/>
              </w:rPr>
            </w:pPr>
          </w:p>
        </w:tc>
      </w:tr>
      <w:tr w:rsidR="00C06877" w:rsidRPr="00ED1765" w14:paraId="5998A2D9" w14:textId="77777777" w:rsidTr="00C06877">
        <w:tc>
          <w:tcPr>
            <w:tcW w:w="2878" w:type="dxa"/>
            <w:shd w:val="clear" w:color="auto" w:fill="A6A6A6" w:themeFill="background1" w:themeFillShade="A6"/>
            <w:vAlign w:val="center"/>
          </w:tcPr>
          <w:p w14:paraId="4A23187B" w14:textId="450CDA0D" w:rsidR="00C06877" w:rsidRPr="00DD1465" w:rsidRDefault="00C06877" w:rsidP="00C06877">
            <w:pPr>
              <w:jc w:val="center"/>
              <w:rPr>
                <w:rFonts w:ascii="Times New Roman" w:hAnsi="Times New Roman" w:cs="Times New Roman"/>
                <w:b/>
                <w:bCs/>
                <w:sz w:val="24"/>
                <w:szCs w:val="24"/>
                <w:u w:val="single"/>
              </w:rPr>
            </w:pPr>
            <w:r w:rsidRPr="00DD1465">
              <w:rPr>
                <w:rFonts w:ascii="Times New Roman" w:hAnsi="Times New Roman" w:cs="Times New Roman"/>
                <w:b/>
                <w:bCs/>
                <w:sz w:val="24"/>
                <w:szCs w:val="24"/>
                <w:u w:val="single"/>
              </w:rPr>
              <w:t>Criteria</w:t>
            </w:r>
          </w:p>
        </w:tc>
        <w:tc>
          <w:tcPr>
            <w:tcW w:w="2878" w:type="dxa"/>
            <w:shd w:val="clear" w:color="auto" w:fill="A6A6A6" w:themeFill="background1" w:themeFillShade="A6"/>
            <w:vAlign w:val="center"/>
          </w:tcPr>
          <w:p w14:paraId="3F6F101C" w14:textId="7C5B4148" w:rsidR="00C06877" w:rsidRPr="00DD1465" w:rsidRDefault="00C06877" w:rsidP="00C06877">
            <w:pPr>
              <w:jc w:val="center"/>
              <w:rPr>
                <w:rFonts w:ascii="Times New Roman" w:hAnsi="Times New Roman" w:cs="Times New Roman"/>
                <w:b/>
                <w:bCs/>
                <w:sz w:val="24"/>
                <w:szCs w:val="24"/>
              </w:rPr>
            </w:pPr>
            <w:r w:rsidRPr="00DD1465">
              <w:rPr>
                <w:rFonts w:ascii="Times New Roman" w:hAnsi="Times New Roman" w:cs="Times New Roman"/>
                <w:b/>
                <w:bCs/>
                <w:sz w:val="24"/>
                <w:szCs w:val="24"/>
              </w:rPr>
              <w:t>0 points</w:t>
            </w:r>
          </w:p>
        </w:tc>
        <w:tc>
          <w:tcPr>
            <w:tcW w:w="2878" w:type="dxa"/>
            <w:shd w:val="clear" w:color="auto" w:fill="A6A6A6" w:themeFill="background1" w:themeFillShade="A6"/>
            <w:vAlign w:val="center"/>
          </w:tcPr>
          <w:p w14:paraId="22C9CB74" w14:textId="068AF110" w:rsidR="00C06877" w:rsidRPr="00DD1465" w:rsidRDefault="00C06877" w:rsidP="00C06877">
            <w:pPr>
              <w:jc w:val="center"/>
              <w:rPr>
                <w:rFonts w:ascii="Times New Roman" w:hAnsi="Times New Roman" w:cs="Times New Roman"/>
                <w:b/>
                <w:bCs/>
                <w:sz w:val="24"/>
                <w:szCs w:val="24"/>
              </w:rPr>
            </w:pPr>
            <w:r w:rsidRPr="00DD1465">
              <w:rPr>
                <w:rFonts w:ascii="Times New Roman" w:hAnsi="Times New Roman" w:cs="Times New Roman"/>
                <w:b/>
                <w:bCs/>
                <w:sz w:val="24"/>
                <w:szCs w:val="24"/>
              </w:rPr>
              <w:t>2.5 points</w:t>
            </w:r>
          </w:p>
        </w:tc>
        <w:tc>
          <w:tcPr>
            <w:tcW w:w="2878" w:type="dxa"/>
            <w:shd w:val="clear" w:color="auto" w:fill="A6A6A6" w:themeFill="background1" w:themeFillShade="A6"/>
            <w:vAlign w:val="center"/>
          </w:tcPr>
          <w:p w14:paraId="328EED58" w14:textId="22083953" w:rsidR="00C06877" w:rsidRPr="00DD1465" w:rsidRDefault="00C06877" w:rsidP="00C06877">
            <w:pPr>
              <w:jc w:val="center"/>
              <w:rPr>
                <w:rFonts w:ascii="Times New Roman" w:hAnsi="Times New Roman" w:cs="Times New Roman"/>
                <w:b/>
                <w:bCs/>
                <w:sz w:val="24"/>
                <w:szCs w:val="24"/>
              </w:rPr>
            </w:pPr>
            <w:r w:rsidRPr="00DD1465">
              <w:rPr>
                <w:rFonts w:ascii="Times New Roman" w:hAnsi="Times New Roman" w:cs="Times New Roman"/>
                <w:b/>
                <w:bCs/>
                <w:sz w:val="24"/>
                <w:szCs w:val="24"/>
              </w:rPr>
              <w:t>5 points</w:t>
            </w:r>
          </w:p>
        </w:tc>
        <w:tc>
          <w:tcPr>
            <w:tcW w:w="2878" w:type="dxa"/>
            <w:shd w:val="clear" w:color="auto" w:fill="A6A6A6" w:themeFill="background1" w:themeFillShade="A6"/>
            <w:vAlign w:val="center"/>
          </w:tcPr>
          <w:p w14:paraId="30341865" w14:textId="77777777" w:rsidR="00C06877" w:rsidRPr="00C06877" w:rsidRDefault="00C06877" w:rsidP="00C06877">
            <w:pPr>
              <w:jc w:val="center"/>
              <w:rPr>
                <w:rFonts w:ascii="Times New Roman" w:hAnsi="Times New Roman" w:cs="Times New Roman"/>
                <w:sz w:val="24"/>
                <w:szCs w:val="24"/>
              </w:rPr>
            </w:pPr>
          </w:p>
        </w:tc>
      </w:tr>
      <w:tr w:rsidR="00C06877" w:rsidRPr="00ED1765" w14:paraId="5D996380" w14:textId="77777777" w:rsidTr="009266A7">
        <w:tc>
          <w:tcPr>
            <w:tcW w:w="2878" w:type="dxa"/>
          </w:tcPr>
          <w:p w14:paraId="7121CDCF" w14:textId="77777777" w:rsidR="00C06877" w:rsidRPr="00DD1465" w:rsidRDefault="00C06877" w:rsidP="009266A7">
            <w:pPr>
              <w:rPr>
                <w:rFonts w:ascii="Times New Roman" w:hAnsi="Times New Roman" w:cs="Times New Roman"/>
                <w:b/>
                <w:bCs/>
                <w:sz w:val="24"/>
                <w:szCs w:val="24"/>
                <w:u w:val="single"/>
              </w:rPr>
            </w:pPr>
            <w:r w:rsidRPr="00DD1465">
              <w:rPr>
                <w:rFonts w:ascii="Times New Roman" w:hAnsi="Times New Roman" w:cs="Times New Roman"/>
                <w:b/>
                <w:bCs/>
                <w:sz w:val="24"/>
                <w:szCs w:val="24"/>
                <w:u w:val="single"/>
              </w:rPr>
              <w:t xml:space="preserve">Evaluation of Teaching Presentation </w:t>
            </w:r>
          </w:p>
          <w:p w14:paraId="014D7F38"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Introduction of content</w:t>
            </w:r>
          </w:p>
          <w:p w14:paraId="5A332D88"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Patient put at ease</w:t>
            </w:r>
          </w:p>
          <w:p w14:paraId="77D6B83C"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Eye contact</w:t>
            </w:r>
          </w:p>
          <w:p w14:paraId="454C4AEF" w14:textId="127A7706"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Clear speech and organized presentation</w:t>
            </w:r>
          </w:p>
          <w:p w14:paraId="2CC8998F"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Environment conducive to learning</w:t>
            </w:r>
          </w:p>
          <w:p w14:paraId="62B8CD8B"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Family included (if applicable)</w:t>
            </w:r>
          </w:p>
          <w:p w14:paraId="4E7810B9"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Accuracy of information</w:t>
            </w:r>
          </w:p>
          <w:p w14:paraId="7F0118E1"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Validation of learning status</w:t>
            </w:r>
          </w:p>
          <w:p w14:paraId="7A86D318" w14:textId="77777777"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Use of teaching aids</w:t>
            </w:r>
          </w:p>
          <w:p w14:paraId="31F20513" w14:textId="30EAA9DF" w:rsidR="00C06877" w:rsidRPr="00DD1465" w:rsidRDefault="00C06877" w:rsidP="00C06877">
            <w:pPr>
              <w:pStyle w:val="ListParagraph"/>
              <w:numPr>
                <w:ilvl w:val="0"/>
                <w:numId w:val="18"/>
              </w:numPr>
              <w:rPr>
                <w:rFonts w:ascii="Times New Roman" w:hAnsi="Times New Roman" w:cs="Times New Roman"/>
                <w:b/>
                <w:bCs/>
                <w:sz w:val="24"/>
                <w:szCs w:val="24"/>
                <w:u w:val="single"/>
              </w:rPr>
            </w:pPr>
            <w:r w:rsidRPr="00DD1465">
              <w:rPr>
                <w:rFonts w:ascii="Times New Roman" w:hAnsi="Times New Roman" w:cs="Times New Roman"/>
                <w:sz w:val="24"/>
                <w:szCs w:val="24"/>
              </w:rPr>
              <w:t>Appropriate non-verbal body language</w:t>
            </w:r>
          </w:p>
        </w:tc>
        <w:tc>
          <w:tcPr>
            <w:tcW w:w="2878" w:type="dxa"/>
          </w:tcPr>
          <w:p w14:paraId="232F4B55" w14:textId="77777777" w:rsidR="00C06877" w:rsidRPr="00DD1465" w:rsidRDefault="00C06877" w:rsidP="009266A7">
            <w:pPr>
              <w:rPr>
                <w:rFonts w:ascii="Times New Roman" w:hAnsi="Times New Roman" w:cs="Times New Roman"/>
                <w:bCs/>
                <w:sz w:val="24"/>
                <w:szCs w:val="24"/>
              </w:rPr>
            </w:pPr>
            <w:r w:rsidRPr="00DD1465">
              <w:rPr>
                <w:rFonts w:ascii="Times New Roman" w:hAnsi="Times New Roman" w:cs="Times New Roman"/>
                <w:bCs/>
                <w:sz w:val="24"/>
                <w:szCs w:val="24"/>
              </w:rPr>
              <w:t>Missing 2 or more of the following criteria:</w:t>
            </w:r>
          </w:p>
          <w:p w14:paraId="6869CE13"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Introduction of content</w:t>
            </w:r>
          </w:p>
          <w:p w14:paraId="3E1392B5"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Patient put at ease</w:t>
            </w:r>
          </w:p>
          <w:p w14:paraId="0FF00180"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ye contact</w:t>
            </w:r>
          </w:p>
          <w:p w14:paraId="05763384"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Clear speech and organized presentation</w:t>
            </w:r>
          </w:p>
          <w:p w14:paraId="22A30248"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nvironment conducive to learning</w:t>
            </w:r>
          </w:p>
          <w:p w14:paraId="629B47E4"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Family included (if applicable)</w:t>
            </w:r>
          </w:p>
          <w:p w14:paraId="7A21D775"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ccuracy of information</w:t>
            </w:r>
          </w:p>
          <w:p w14:paraId="7F539757"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Validation of learning status</w:t>
            </w:r>
          </w:p>
          <w:p w14:paraId="2CCA5FD0"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Use of teaching aids</w:t>
            </w:r>
          </w:p>
          <w:p w14:paraId="2CB98AC9" w14:textId="7FCE6A21"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ppropriate non-verbal body language</w:t>
            </w:r>
          </w:p>
        </w:tc>
        <w:tc>
          <w:tcPr>
            <w:tcW w:w="2878" w:type="dxa"/>
          </w:tcPr>
          <w:p w14:paraId="1BDE5FDE" w14:textId="77777777" w:rsidR="00C06877" w:rsidRPr="00DD1465" w:rsidRDefault="00C06877" w:rsidP="009266A7">
            <w:pPr>
              <w:rPr>
                <w:rFonts w:ascii="Times New Roman" w:hAnsi="Times New Roman" w:cs="Times New Roman"/>
                <w:bCs/>
                <w:sz w:val="24"/>
                <w:szCs w:val="24"/>
              </w:rPr>
            </w:pPr>
            <w:r w:rsidRPr="00DD1465">
              <w:rPr>
                <w:rFonts w:ascii="Times New Roman" w:hAnsi="Times New Roman" w:cs="Times New Roman"/>
                <w:bCs/>
                <w:sz w:val="24"/>
                <w:szCs w:val="24"/>
              </w:rPr>
              <w:t>Missing 1 of the following criteria:</w:t>
            </w:r>
          </w:p>
          <w:p w14:paraId="3D1078E0"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Introduction of content</w:t>
            </w:r>
          </w:p>
          <w:p w14:paraId="3BFA102D"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Patient put at ease</w:t>
            </w:r>
          </w:p>
          <w:p w14:paraId="034B7048"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ye contact</w:t>
            </w:r>
          </w:p>
          <w:p w14:paraId="001F3D25"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Clear speech and organized presentation</w:t>
            </w:r>
          </w:p>
          <w:p w14:paraId="497976C1"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nvironment conducive to learning</w:t>
            </w:r>
          </w:p>
          <w:p w14:paraId="53CDB16F"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Family included (if applicable)</w:t>
            </w:r>
          </w:p>
          <w:p w14:paraId="151CCB6A"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ccuracy of information</w:t>
            </w:r>
          </w:p>
          <w:p w14:paraId="0CB45E0E"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Validation of learning status</w:t>
            </w:r>
          </w:p>
          <w:p w14:paraId="2A7A1D7A"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Use of teaching aids</w:t>
            </w:r>
          </w:p>
          <w:p w14:paraId="650E1589" w14:textId="3DE2378E"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ppropriate non-verbal body language</w:t>
            </w:r>
          </w:p>
        </w:tc>
        <w:tc>
          <w:tcPr>
            <w:tcW w:w="2878" w:type="dxa"/>
          </w:tcPr>
          <w:p w14:paraId="223F4B02" w14:textId="77777777" w:rsidR="00C06877" w:rsidRPr="00DD1465" w:rsidRDefault="00C06877" w:rsidP="009266A7">
            <w:pPr>
              <w:rPr>
                <w:rFonts w:ascii="Times New Roman" w:hAnsi="Times New Roman" w:cs="Times New Roman"/>
                <w:bCs/>
                <w:sz w:val="24"/>
                <w:szCs w:val="24"/>
              </w:rPr>
            </w:pPr>
            <w:r w:rsidRPr="00DD1465">
              <w:rPr>
                <w:rFonts w:ascii="Times New Roman" w:hAnsi="Times New Roman" w:cs="Times New Roman"/>
                <w:bCs/>
                <w:sz w:val="24"/>
                <w:szCs w:val="24"/>
              </w:rPr>
              <w:t>Includes all criteria:</w:t>
            </w:r>
          </w:p>
          <w:p w14:paraId="712D57ED"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Introduction of content</w:t>
            </w:r>
          </w:p>
          <w:p w14:paraId="739314E2"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Patient put at ease</w:t>
            </w:r>
          </w:p>
          <w:p w14:paraId="6C95109E"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ye contact</w:t>
            </w:r>
          </w:p>
          <w:p w14:paraId="2DAB7A9B"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Clear speech and organized presentation</w:t>
            </w:r>
          </w:p>
          <w:p w14:paraId="268B53DE"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Environment conducive to learning</w:t>
            </w:r>
          </w:p>
          <w:p w14:paraId="4A1D3108"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Family included (if applicable)</w:t>
            </w:r>
          </w:p>
          <w:p w14:paraId="5CEEE163"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ccuracy of information</w:t>
            </w:r>
          </w:p>
          <w:p w14:paraId="534978DE"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Validation of learning status</w:t>
            </w:r>
          </w:p>
          <w:p w14:paraId="1347E321" w14:textId="77777777"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Use of teaching aids</w:t>
            </w:r>
          </w:p>
          <w:p w14:paraId="685D24C6" w14:textId="6C946086" w:rsidR="00C06877" w:rsidRPr="00DD1465" w:rsidRDefault="00C06877" w:rsidP="00C06877">
            <w:pPr>
              <w:pStyle w:val="ListParagraph"/>
              <w:numPr>
                <w:ilvl w:val="0"/>
                <w:numId w:val="19"/>
              </w:numPr>
              <w:rPr>
                <w:rFonts w:ascii="Times New Roman" w:hAnsi="Times New Roman" w:cs="Times New Roman"/>
                <w:b/>
                <w:bCs/>
                <w:sz w:val="24"/>
                <w:szCs w:val="24"/>
                <w:u w:val="single"/>
              </w:rPr>
            </w:pPr>
            <w:r w:rsidRPr="00DD1465">
              <w:rPr>
                <w:rFonts w:ascii="Times New Roman" w:hAnsi="Times New Roman" w:cs="Times New Roman"/>
                <w:sz w:val="24"/>
                <w:szCs w:val="24"/>
              </w:rPr>
              <w:t>Appropriate non-verbal body language</w:t>
            </w:r>
          </w:p>
        </w:tc>
        <w:tc>
          <w:tcPr>
            <w:tcW w:w="2878" w:type="dxa"/>
          </w:tcPr>
          <w:p w14:paraId="5858B15F" w14:textId="77777777" w:rsidR="00C06877" w:rsidRPr="00ED1765" w:rsidRDefault="00C06877" w:rsidP="009266A7">
            <w:pPr>
              <w:rPr>
                <w:rFonts w:ascii="Times New Roman" w:hAnsi="Times New Roman" w:cs="Times New Roman"/>
                <w:bCs/>
                <w:sz w:val="24"/>
                <w:szCs w:val="24"/>
              </w:rPr>
            </w:pPr>
          </w:p>
        </w:tc>
      </w:tr>
      <w:tr w:rsidR="005260FA" w:rsidRPr="00ED1765" w14:paraId="2EEC5862" w14:textId="77777777" w:rsidTr="00ED1765">
        <w:tc>
          <w:tcPr>
            <w:tcW w:w="11512" w:type="dxa"/>
            <w:gridSpan w:val="4"/>
            <w:shd w:val="clear" w:color="auto" w:fill="A6A6A6" w:themeFill="background1" w:themeFillShade="A6"/>
          </w:tcPr>
          <w:p w14:paraId="46394357" w14:textId="07738721" w:rsidR="005260FA" w:rsidRPr="00ED1765" w:rsidRDefault="005260FA" w:rsidP="005260FA">
            <w:pPr>
              <w:jc w:val="right"/>
              <w:rPr>
                <w:rFonts w:ascii="Times New Roman" w:hAnsi="Times New Roman" w:cs="Times New Roman"/>
                <w:b/>
                <w:bCs/>
                <w:sz w:val="24"/>
                <w:szCs w:val="24"/>
              </w:rPr>
            </w:pPr>
            <w:r w:rsidRPr="00ED1765">
              <w:rPr>
                <w:rFonts w:ascii="Times New Roman" w:hAnsi="Times New Roman" w:cs="Times New Roman"/>
                <w:b/>
                <w:bCs/>
                <w:sz w:val="24"/>
                <w:szCs w:val="24"/>
              </w:rPr>
              <w:t>TOTAL</w:t>
            </w:r>
          </w:p>
        </w:tc>
        <w:tc>
          <w:tcPr>
            <w:tcW w:w="2878" w:type="dxa"/>
            <w:shd w:val="clear" w:color="auto" w:fill="FFFF00"/>
          </w:tcPr>
          <w:p w14:paraId="1DD92850" w14:textId="556A1D5A" w:rsidR="005260FA" w:rsidRPr="00ED1765" w:rsidRDefault="005260FA" w:rsidP="009266A7">
            <w:pPr>
              <w:rPr>
                <w:rFonts w:ascii="Times New Roman" w:hAnsi="Times New Roman" w:cs="Times New Roman"/>
                <w:b/>
                <w:bCs/>
                <w:sz w:val="24"/>
                <w:szCs w:val="24"/>
              </w:rPr>
            </w:pPr>
            <w:r w:rsidRPr="00ED1765">
              <w:rPr>
                <w:rFonts w:ascii="Times New Roman" w:hAnsi="Times New Roman" w:cs="Times New Roman"/>
                <w:bCs/>
                <w:sz w:val="24"/>
                <w:szCs w:val="24"/>
              </w:rPr>
              <w:t xml:space="preserve">               </w:t>
            </w:r>
            <w:r w:rsidRPr="00DD1465">
              <w:rPr>
                <w:rFonts w:ascii="Times New Roman" w:hAnsi="Times New Roman" w:cs="Times New Roman"/>
                <w:b/>
                <w:bCs/>
                <w:sz w:val="24"/>
                <w:szCs w:val="24"/>
              </w:rPr>
              <w:t>/</w:t>
            </w:r>
            <w:r w:rsidR="00C06877" w:rsidRPr="00DD1465">
              <w:rPr>
                <w:rFonts w:ascii="Times New Roman" w:hAnsi="Times New Roman" w:cs="Times New Roman"/>
                <w:b/>
                <w:bCs/>
                <w:sz w:val="24"/>
                <w:szCs w:val="24"/>
              </w:rPr>
              <w:t>30</w:t>
            </w:r>
          </w:p>
        </w:tc>
      </w:tr>
    </w:tbl>
    <w:p w14:paraId="503535BE" w14:textId="245BA15A" w:rsidR="002215D2" w:rsidRPr="00ED1765" w:rsidRDefault="002215D2" w:rsidP="002215D2">
      <w:pPr>
        <w:rPr>
          <w:rFonts w:ascii="Times New Roman" w:hAnsi="Times New Roman" w:cs="Times New Roman"/>
          <w:b/>
          <w:bCs/>
          <w:sz w:val="24"/>
          <w:szCs w:val="24"/>
        </w:rPr>
      </w:pPr>
    </w:p>
    <w:p w14:paraId="5B2117C0" w14:textId="7F848505" w:rsidR="002215D2" w:rsidRPr="00ED1765" w:rsidRDefault="002215D2" w:rsidP="002215D2">
      <w:pPr>
        <w:rPr>
          <w:rFonts w:ascii="Times New Roman" w:hAnsi="Times New Roman" w:cs="Times New Roman"/>
          <w:b/>
          <w:bCs/>
          <w:sz w:val="24"/>
          <w:szCs w:val="24"/>
        </w:rPr>
        <w:sectPr w:rsidR="002215D2" w:rsidRPr="00ED1765" w:rsidSect="0093286C">
          <w:footerReference w:type="default" r:id="rId7"/>
          <w:type w:val="continuous"/>
          <w:pgSz w:w="15840" w:h="12240" w:orient="landscape"/>
          <w:pgMar w:top="576" w:right="576" w:bottom="432" w:left="576" w:header="720" w:footer="720" w:gutter="0"/>
          <w:cols w:space="720"/>
          <w:docGrid w:linePitch="360"/>
        </w:sectPr>
      </w:pPr>
    </w:p>
    <w:tbl>
      <w:tblPr>
        <w:tblStyle w:val="TableGrid"/>
        <w:tblW w:w="5000" w:type="pct"/>
        <w:tblLook w:val="04A0" w:firstRow="1" w:lastRow="0" w:firstColumn="1" w:lastColumn="0" w:noHBand="0" w:noVBand="1"/>
      </w:tblPr>
      <w:tblGrid>
        <w:gridCol w:w="3157"/>
        <w:gridCol w:w="3163"/>
        <w:gridCol w:w="2486"/>
        <w:gridCol w:w="2936"/>
        <w:gridCol w:w="2936"/>
      </w:tblGrid>
      <w:tr w:rsidR="002215D2" w:rsidRPr="00ED1765" w14:paraId="0ADAE7E9" w14:textId="77777777" w:rsidTr="00E455B5">
        <w:trPr>
          <w:trHeight w:val="720"/>
        </w:trPr>
        <w:tc>
          <w:tcPr>
            <w:tcW w:w="1075" w:type="pct"/>
            <w:shd w:val="clear" w:color="auto" w:fill="FFFF00"/>
          </w:tcPr>
          <w:p w14:paraId="7E4F76E8" w14:textId="5264B6F1"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lastRenderedPageBreak/>
              <w:t xml:space="preserve">Assessment of </w:t>
            </w:r>
            <w:r w:rsidR="003159C2">
              <w:rPr>
                <w:rFonts w:ascii="Times New Roman" w:hAnsi="Times New Roman" w:cs="Times New Roman"/>
                <w:b/>
                <w:bCs/>
                <w:sz w:val="24"/>
                <w:szCs w:val="24"/>
              </w:rPr>
              <w:t>Client/Family</w:t>
            </w:r>
            <w:r w:rsidRPr="00ED1765">
              <w:rPr>
                <w:rFonts w:ascii="Times New Roman" w:hAnsi="Times New Roman" w:cs="Times New Roman"/>
                <w:b/>
                <w:bCs/>
                <w:sz w:val="24"/>
                <w:szCs w:val="24"/>
              </w:rPr>
              <w:t xml:space="preserve"> (5 points)</w:t>
            </w:r>
          </w:p>
          <w:p w14:paraId="3B9CD8EB" w14:textId="595FACF8" w:rsidR="002215D2" w:rsidRPr="00ED1765" w:rsidRDefault="002215D2" w:rsidP="00E455B5">
            <w:pPr>
              <w:jc w:val="center"/>
              <w:rPr>
                <w:rFonts w:ascii="Times New Roman" w:hAnsi="Times New Roman" w:cs="Times New Roman"/>
                <w:sz w:val="24"/>
                <w:szCs w:val="24"/>
              </w:rPr>
            </w:pPr>
          </w:p>
        </w:tc>
        <w:tc>
          <w:tcPr>
            <w:tcW w:w="1077" w:type="pct"/>
            <w:shd w:val="clear" w:color="auto" w:fill="FFFF00"/>
          </w:tcPr>
          <w:p w14:paraId="529AD0B5" w14:textId="6CCEF17F" w:rsidR="002215D2"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Nursing Diagnosis &amp; Goal of Teaching</w:t>
            </w:r>
          </w:p>
          <w:p w14:paraId="5BB5E558" w14:textId="0C2C5C0D" w:rsidR="003159C2" w:rsidRPr="00ED1765" w:rsidRDefault="003159C2" w:rsidP="00E455B5">
            <w:pPr>
              <w:jc w:val="center"/>
              <w:rPr>
                <w:rFonts w:ascii="Times New Roman" w:hAnsi="Times New Roman" w:cs="Times New Roman"/>
                <w:b/>
                <w:bCs/>
                <w:sz w:val="24"/>
                <w:szCs w:val="24"/>
              </w:rPr>
            </w:pPr>
            <w:r>
              <w:rPr>
                <w:rFonts w:ascii="Times New Roman" w:hAnsi="Times New Roman" w:cs="Times New Roman"/>
                <w:b/>
                <w:bCs/>
                <w:sz w:val="24"/>
                <w:szCs w:val="24"/>
              </w:rPr>
              <w:t>(5 points)</w:t>
            </w:r>
          </w:p>
          <w:p w14:paraId="0B3A7043" w14:textId="5A1100FC" w:rsidR="002215D2" w:rsidRPr="00ED1765" w:rsidRDefault="002215D2" w:rsidP="00E455B5">
            <w:pPr>
              <w:jc w:val="center"/>
              <w:rPr>
                <w:rFonts w:ascii="Times New Roman" w:hAnsi="Times New Roman" w:cs="Times New Roman"/>
                <w:sz w:val="24"/>
                <w:szCs w:val="24"/>
              </w:rPr>
            </w:pPr>
          </w:p>
        </w:tc>
        <w:tc>
          <w:tcPr>
            <w:tcW w:w="847" w:type="pct"/>
            <w:shd w:val="clear" w:color="auto" w:fill="FFFF00"/>
          </w:tcPr>
          <w:p w14:paraId="30AC9F5B" w14:textId="5A138C32"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Interventions</w:t>
            </w:r>
          </w:p>
          <w:p w14:paraId="31715A08" w14:textId="5485EB9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5 points)</w:t>
            </w:r>
          </w:p>
          <w:p w14:paraId="5BF1795A" w14:textId="77777777" w:rsidR="002215D2" w:rsidRPr="00ED1765" w:rsidRDefault="002215D2" w:rsidP="00E455B5">
            <w:pPr>
              <w:jc w:val="center"/>
              <w:rPr>
                <w:rFonts w:ascii="Times New Roman" w:hAnsi="Times New Roman" w:cs="Times New Roman"/>
                <w:b/>
                <w:bCs/>
                <w:sz w:val="24"/>
                <w:szCs w:val="24"/>
              </w:rPr>
            </w:pPr>
          </w:p>
        </w:tc>
        <w:tc>
          <w:tcPr>
            <w:tcW w:w="1000" w:type="pct"/>
            <w:shd w:val="clear" w:color="auto" w:fill="FFFF00"/>
          </w:tcPr>
          <w:p w14:paraId="3499B34C" w14:textId="77777777" w:rsidR="00E455B5" w:rsidRDefault="00E455B5" w:rsidP="00E455B5">
            <w:pPr>
              <w:jc w:val="center"/>
              <w:rPr>
                <w:rFonts w:ascii="Times New Roman" w:hAnsi="Times New Roman" w:cs="Times New Roman"/>
                <w:b/>
                <w:bCs/>
                <w:sz w:val="24"/>
                <w:szCs w:val="24"/>
              </w:rPr>
            </w:pPr>
            <w:r>
              <w:rPr>
                <w:rFonts w:ascii="Times New Roman" w:hAnsi="Times New Roman" w:cs="Times New Roman"/>
                <w:b/>
                <w:bCs/>
                <w:sz w:val="24"/>
                <w:szCs w:val="24"/>
              </w:rPr>
              <w:t>Methods/Teaching Tools</w:t>
            </w:r>
          </w:p>
          <w:p w14:paraId="59C968AE" w14:textId="078038D7"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2 points)</w:t>
            </w:r>
          </w:p>
        </w:tc>
        <w:tc>
          <w:tcPr>
            <w:tcW w:w="1000" w:type="pct"/>
            <w:shd w:val="clear" w:color="auto" w:fill="FFFF00"/>
          </w:tcPr>
          <w:p w14:paraId="00BCDA6C" w14:textId="3AF64C21" w:rsidR="00E455B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Evaluation</w:t>
            </w:r>
          </w:p>
          <w:p w14:paraId="683DE17A" w14:textId="783E151C" w:rsidR="002215D2" w:rsidRPr="00ED1765" w:rsidRDefault="002215D2" w:rsidP="00E455B5">
            <w:pPr>
              <w:jc w:val="center"/>
              <w:rPr>
                <w:rFonts w:ascii="Times New Roman" w:hAnsi="Times New Roman" w:cs="Times New Roman"/>
                <w:b/>
                <w:bCs/>
                <w:sz w:val="24"/>
                <w:szCs w:val="24"/>
              </w:rPr>
            </w:pPr>
            <w:r w:rsidRPr="00ED1765">
              <w:rPr>
                <w:rFonts w:ascii="Times New Roman" w:hAnsi="Times New Roman" w:cs="Times New Roman"/>
                <w:b/>
                <w:bCs/>
                <w:sz w:val="24"/>
                <w:szCs w:val="24"/>
              </w:rPr>
              <w:t>(3 points)</w:t>
            </w:r>
          </w:p>
          <w:p w14:paraId="1EC1C623" w14:textId="77777777" w:rsidR="002215D2" w:rsidRPr="00ED1765" w:rsidRDefault="002215D2" w:rsidP="00E455B5">
            <w:pPr>
              <w:jc w:val="center"/>
              <w:rPr>
                <w:rFonts w:ascii="Times New Roman" w:hAnsi="Times New Roman" w:cs="Times New Roman"/>
                <w:b/>
                <w:bCs/>
                <w:sz w:val="24"/>
                <w:szCs w:val="24"/>
              </w:rPr>
            </w:pPr>
          </w:p>
        </w:tc>
      </w:tr>
      <w:tr w:rsidR="002215D2" w:rsidRPr="00E455B5" w14:paraId="55501E4F" w14:textId="77777777" w:rsidTr="003159C2">
        <w:tc>
          <w:tcPr>
            <w:tcW w:w="1075" w:type="pct"/>
          </w:tcPr>
          <w:p w14:paraId="1E76C970" w14:textId="55511B9C"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Level of motivation for learning:</w:t>
            </w:r>
          </w:p>
          <w:p w14:paraId="239D002F" w14:textId="77777777" w:rsidR="00307096" w:rsidRDefault="00307096" w:rsidP="002215D2">
            <w:pPr>
              <w:rPr>
                <w:rFonts w:ascii="Times New Roman" w:hAnsi="Times New Roman" w:cs="Times New Roman"/>
                <w:b/>
                <w:bCs/>
                <w:sz w:val="24"/>
                <w:szCs w:val="24"/>
              </w:rPr>
            </w:pPr>
          </w:p>
          <w:p w14:paraId="574C319D" w14:textId="268EF4C6"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was an 83-year-old female. Who was admitted for osteomyelitis with a secondary diagnose of prediabetes. The patient was not motivated to learned. The client turned her head and stated that she did not want to learn anything new. </w:t>
            </w:r>
          </w:p>
          <w:p w14:paraId="6A0517FD" w14:textId="77777777" w:rsidR="002215D2" w:rsidRPr="00E455B5" w:rsidRDefault="002215D2" w:rsidP="002215D2">
            <w:pPr>
              <w:rPr>
                <w:rFonts w:ascii="Times New Roman" w:hAnsi="Times New Roman" w:cs="Times New Roman"/>
                <w:b/>
                <w:bCs/>
                <w:sz w:val="24"/>
                <w:szCs w:val="24"/>
              </w:rPr>
            </w:pPr>
          </w:p>
          <w:p w14:paraId="0B537AEE" w14:textId="591CD866"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Barriers to effective learning:</w:t>
            </w:r>
          </w:p>
          <w:p w14:paraId="42A6AC47" w14:textId="0F2BF6DD" w:rsidR="00307096" w:rsidRDefault="00307096" w:rsidP="002215D2">
            <w:pPr>
              <w:rPr>
                <w:rFonts w:ascii="Times New Roman" w:hAnsi="Times New Roman" w:cs="Times New Roman"/>
                <w:b/>
                <w:bCs/>
                <w:sz w:val="24"/>
                <w:szCs w:val="24"/>
              </w:rPr>
            </w:pPr>
          </w:p>
          <w:p w14:paraId="24AA324F" w14:textId="37103416"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had dementia and was A/O x2 to person and place. The patient was confused on where she was going since she was being discharged, so she kept asking where she was going too. </w:t>
            </w:r>
          </w:p>
          <w:p w14:paraId="3C6A7336" w14:textId="77777777" w:rsidR="00E455B5" w:rsidRPr="00E455B5" w:rsidRDefault="00E455B5" w:rsidP="002215D2">
            <w:pPr>
              <w:rPr>
                <w:rFonts w:ascii="Times New Roman" w:hAnsi="Times New Roman" w:cs="Times New Roman"/>
                <w:b/>
                <w:bCs/>
                <w:sz w:val="24"/>
                <w:szCs w:val="24"/>
              </w:rPr>
            </w:pPr>
          </w:p>
          <w:p w14:paraId="74C2CCB6" w14:textId="27A17206"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Health beliefs/values</w:t>
            </w:r>
            <w:r w:rsidR="00E455B5" w:rsidRPr="00E455B5">
              <w:rPr>
                <w:rFonts w:ascii="Times New Roman" w:hAnsi="Times New Roman" w:cs="Times New Roman"/>
                <w:b/>
                <w:bCs/>
                <w:sz w:val="24"/>
                <w:szCs w:val="24"/>
              </w:rPr>
              <w:t>:</w:t>
            </w:r>
          </w:p>
          <w:p w14:paraId="77A01D0E" w14:textId="548789DC" w:rsidR="00307096" w:rsidRDefault="00307096" w:rsidP="002215D2">
            <w:pPr>
              <w:rPr>
                <w:rFonts w:ascii="Times New Roman" w:hAnsi="Times New Roman" w:cs="Times New Roman"/>
                <w:b/>
                <w:bCs/>
                <w:sz w:val="24"/>
                <w:szCs w:val="24"/>
              </w:rPr>
            </w:pPr>
          </w:p>
          <w:p w14:paraId="056E8580" w14:textId="03AAFED2" w:rsidR="00E455B5"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did not want to learn anything new. When I asked the patient if I could do some education on diabetes, since she has a diagnose of prediabetes, the client stated, “If I want to see a doctor, I will go to my </w:t>
            </w:r>
            <w:proofErr w:type="gramStart"/>
            <w:r>
              <w:rPr>
                <w:rFonts w:ascii="Times New Roman" w:hAnsi="Times New Roman" w:cs="Times New Roman"/>
                <w:sz w:val="24"/>
                <w:szCs w:val="24"/>
              </w:rPr>
              <w:t>sisters</w:t>
            </w:r>
            <w:proofErr w:type="gramEnd"/>
            <w:r>
              <w:rPr>
                <w:rFonts w:ascii="Times New Roman" w:hAnsi="Times New Roman" w:cs="Times New Roman"/>
                <w:sz w:val="24"/>
                <w:szCs w:val="24"/>
              </w:rPr>
              <w:t xml:space="preserve"> doctor.” </w:t>
            </w:r>
          </w:p>
          <w:p w14:paraId="209F044D" w14:textId="77777777" w:rsidR="002215D2" w:rsidRPr="00E455B5" w:rsidRDefault="002215D2" w:rsidP="002215D2">
            <w:pPr>
              <w:rPr>
                <w:rFonts w:ascii="Times New Roman" w:hAnsi="Times New Roman" w:cs="Times New Roman"/>
                <w:b/>
                <w:bCs/>
                <w:sz w:val="24"/>
                <w:szCs w:val="24"/>
              </w:rPr>
            </w:pPr>
          </w:p>
          <w:p w14:paraId="03A36505" w14:textId="77777777"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Psychosocial development:</w:t>
            </w:r>
          </w:p>
          <w:p w14:paraId="435300AA" w14:textId="51FE7510" w:rsidR="002215D2" w:rsidRDefault="002215D2" w:rsidP="002215D2">
            <w:pPr>
              <w:rPr>
                <w:rFonts w:ascii="Times New Roman" w:hAnsi="Times New Roman" w:cs="Times New Roman"/>
                <w:b/>
                <w:bCs/>
                <w:sz w:val="24"/>
                <w:szCs w:val="24"/>
              </w:rPr>
            </w:pPr>
          </w:p>
          <w:p w14:paraId="29DDB830" w14:textId="757B63D0"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was A/O x4. Patient was able to follow instructions. The patient did not want to learn anything new. The patient was confused and irritable. The patient had some dementia. The patient is in the stage Integrity vs. Despair in Erickson’s stages of psychosocial development (Cherry, 2022). At this stage an individual can look back on their life and feel accomplished or have regrets (Cherry, 2022). The patient didn’t state anything about her life or if she felt like she regrated doing anything. </w:t>
            </w:r>
          </w:p>
          <w:p w14:paraId="2EE50046" w14:textId="77777777" w:rsidR="00E455B5" w:rsidRPr="00E455B5" w:rsidRDefault="00E455B5" w:rsidP="002215D2">
            <w:pPr>
              <w:rPr>
                <w:rFonts w:ascii="Times New Roman" w:hAnsi="Times New Roman" w:cs="Times New Roman"/>
                <w:b/>
                <w:bCs/>
                <w:sz w:val="24"/>
                <w:szCs w:val="24"/>
              </w:rPr>
            </w:pPr>
          </w:p>
          <w:p w14:paraId="1218B0DA" w14:textId="22483EB2"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Cognitive development:</w:t>
            </w:r>
          </w:p>
          <w:p w14:paraId="4899EE28" w14:textId="545256E9" w:rsidR="00E455B5" w:rsidRDefault="00E455B5" w:rsidP="002215D2">
            <w:pPr>
              <w:rPr>
                <w:rFonts w:ascii="Times New Roman" w:hAnsi="Times New Roman" w:cs="Times New Roman"/>
                <w:b/>
                <w:bCs/>
                <w:sz w:val="24"/>
                <w:szCs w:val="24"/>
              </w:rPr>
            </w:pPr>
          </w:p>
          <w:p w14:paraId="75DD1570" w14:textId="769D2EDF" w:rsidR="00E455B5"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was A/O x2. The patient was able to follow commands and instructions. When trying to provide education to the patient about diabetes, the patient got agitated and stated that, “I don’t want to learn anything new.” The formal stage of Piaget’s cognitive development theory is an individual who can think abstractly (Mcleod, 2023). </w:t>
            </w:r>
            <w:r>
              <w:rPr>
                <w:rFonts w:ascii="Times New Roman" w:hAnsi="Times New Roman" w:cs="Times New Roman"/>
                <w:sz w:val="24"/>
                <w:szCs w:val="24"/>
              </w:rPr>
              <w:lastRenderedPageBreak/>
              <w:t xml:space="preserve">The patient is in the formal stage of Piaget’s cognitive development theory with a little confusion.    </w:t>
            </w:r>
          </w:p>
          <w:p w14:paraId="785A91F6" w14:textId="77777777" w:rsidR="00E455B5" w:rsidRDefault="00E455B5" w:rsidP="002215D2">
            <w:pPr>
              <w:rPr>
                <w:rFonts w:ascii="Times New Roman" w:hAnsi="Times New Roman" w:cs="Times New Roman"/>
                <w:b/>
                <w:bCs/>
                <w:sz w:val="24"/>
                <w:szCs w:val="24"/>
              </w:rPr>
            </w:pPr>
          </w:p>
          <w:p w14:paraId="6BBE713C" w14:textId="77777777" w:rsidR="00E455B5" w:rsidRDefault="00E455B5" w:rsidP="002215D2">
            <w:pPr>
              <w:rPr>
                <w:rFonts w:ascii="Times New Roman" w:hAnsi="Times New Roman" w:cs="Times New Roman"/>
                <w:b/>
                <w:bCs/>
                <w:sz w:val="24"/>
                <w:szCs w:val="24"/>
              </w:rPr>
            </w:pPr>
          </w:p>
          <w:p w14:paraId="358F7DE2" w14:textId="77777777" w:rsidR="00E455B5" w:rsidRDefault="00E455B5" w:rsidP="002215D2">
            <w:pPr>
              <w:rPr>
                <w:rFonts w:ascii="Times New Roman" w:hAnsi="Times New Roman" w:cs="Times New Roman"/>
                <w:b/>
                <w:bCs/>
                <w:sz w:val="24"/>
                <w:szCs w:val="24"/>
              </w:rPr>
            </w:pPr>
          </w:p>
          <w:p w14:paraId="2B6DA1E7" w14:textId="77777777" w:rsidR="00E455B5" w:rsidRDefault="00E455B5" w:rsidP="002215D2">
            <w:pPr>
              <w:rPr>
                <w:rFonts w:ascii="Times New Roman" w:hAnsi="Times New Roman" w:cs="Times New Roman"/>
                <w:b/>
                <w:bCs/>
                <w:sz w:val="24"/>
                <w:szCs w:val="24"/>
              </w:rPr>
            </w:pPr>
          </w:p>
          <w:p w14:paraId="2E926D32" w14:textId="77777777" w:rsidR="00E455B5" w:rsidRDefault="00E455B5" w:rsidP="002215D2">
            <w:pPr>
              <w:rPr>
                <w:rFonts w:ascii="Times New Roman" w:hAnsi="Times New Roman" w:cs="Times New Roman"/>
                <w:b/>
                <w:bCs/>
                <w:sz w:val="24"/>
                <w:szCs w:val="24"/>
              </w:rPr>
            </w:pPr>
          </w:p>
          <w:p w14:paraId="70375B7B" w14:textId="77777777" w:rsidR="00E455B5" w:rsidRDefault="00E455B5" w:rsidP="002215D2">
            <w:pPr>
              <w:rPr>
                <w:rFonts w:ascii="Times New Roman" w:hAnsi="Times New Roman" w:cs="Times New Roman"/>
                <w:b/>
                <w:bCs/>
                <w:sz w:val="24"/>
                <w:szCs w:val="24"/>
              </w:rPr>
            </w:pPr>
          </w:p>
          <w:p w14:paraId="7A0CD340" w14:textId="77777777" w:rsidR="00E455B5" w:rsidRDefault="00E455B5" w:rsidP="002215D2">
            <w:pPr>
              <w:rPr>
                <w:rFonts w:ascii="Times New Roman" w:hAnsi="Times New Roman" w:cs="Times New Roman"/>
                <w:b/>
                <w:bCs/>
                <w:sz w:val="24"/>
                <w:szCs w:val="24"/>
              </w:rPr>
            </w:pPr>
          </w:p>
          <w:p w14:paraId="0730C779" w14:textId="77777777" w:rsidR="00E455B5" w:rsidRDefault="00E455B5" w:rsidP="002215D2">
            <w:pPr>
              <w:rPr>
                <w:rFonts w:ascii="Times New Roman" w:hAnsi="Times New Roman" w:cs="Times New Roman"/>
                <w:b/>
                <w:bCs/>
                <w:sz w:val="24"/>
                <w:szCs w:val="24"/>
              </w:rPr>
            </w:pPr>
          </w:p>
          <w:p w14:paraId="2A17B4A5" w14:textId="77777777" w:rsidR="00E455B5" w:rsidRDefault="00E455B5" w:rsidP="002215D2">
            <w:pPr>
              <w:rPr>
                <w:rFonts w:ascii="Times New Roman" w:hAnsi="Times New Roman" w:cs="Times New Roman"/>
                <w:b/>
                <w:bCs/>
                <w:sz w:val="24"/>
                <w:szCs w:val="24"/>
              </w:rPr>
            </w:pPr>
          </w:p>
          <w:p w14:paraId="616BE4A0" w14:textId="77777777" w:rsidR="00E455B5" w:rsidRDefault="00E455B5" w:rsidP="002215D2">
            <w:pPr>
              <w:rPr>
                <w:rFonts w:ascii="Times New Roman" w:hAnsi="Times New Roman" w:cs="Times New Roman"/>
                <w:b/>
                <w:bCs/>
                <w:sz w:val="24"/>
                <w:szCs w:val="24"/>
              </w:rPr>
            </w:pPr>
          </w:p>
          <w:p w14:paraId="23905F6C" w14:textId="6FFB1013" w:rsidR="00E455B5" w:rsidRPr="00E455B5" w:rsidRDefault="00E455B5" w:rsidP="002215D2">
            <w:pPr>
              <w:rPr>
                <w:rFonts w:ascii="Times New Roman" w:hAnsi="Times New Roman" w:cs="Times New Roman"/>
                <w:b/>
                <w:bCs/>
                <w:sz w:val="24"/>
                <w:szCs w:val="24"/>
              </w:rPr>
            </w:pPr>
          </w:p>
        </w:tc>
        <w:tc>
          <w:tcPr>
            <w:tcW w:w="1077" w:type="pct"/>
          </w:tcPr>
          <w:p w14:paraId="39973E3F" w14:textId="19B123E4"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Nursing Diagnosis:</w:t>
            </w:r>
          </w:p>
          <w:p w14:paraId="3BBAA916" w14:textId="02F580DF" w:rsidR="00307096" w:rsidRDefault="00307096" w:rsidP="002215D2">
            <w:pPr>
              <w:rPr>
                <w:rFonts w:ascii="Times New Roman" w:hAnsi="Times New Roman" w:cs="Times New Roman"/>
                <w:b/>
                <w:bCs/>
                <w:sz w:val="24"/>
                <w:szCs w:val="24"/>
              </w:rPr>
            </w:pPr>
          </w:p>
          <w:p w14:paraId="73C71AEB" w14:textId="3C045075" w:rsidR="002215D2"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Ineffective health maintenance behaviors related to cognitive dysfunction as evidence by patient having some dementia.  </w:t>
            </w:r>
          </w:p>
          <w:p w14:paraId="6B0C2F8D" w14:textId="77777777" w:rsidR="002215D2" w:rsidRPr="00E455B5" w:rsidRDefault="002215D2" w:rsidP="002215D2">
            <w:pPr>
              <w:rPr>
                <w:rFonts w:ascii="Times New Roman" w:hAnsi="Times New Roman" w:cs="Times New Roman"/>
                <w:b/>
                <w:bCs/>
                <w:sz w:val="24"/>
                <w:szCs w:val="24"/>
              </w:rPr>
            </w:pPr>
          </w:p>
          <w:p w14:paraId="415F1551" w14:textId="77777777" w:rsidR="002215D2" w:rsidRDefault="00E455B5" w:rsidP="002215D2">
            <w:pPr>
              <w:rPr>
                <w:rFonts w:ascii="Times New Roman" w:hAnsi="Times New Roman" w:cs="Times New Roman"/>
                <w:b/>
                <w:bCs/>
                <w:sz w:val="24"/>
                <w:szCs w:val="24"/>
              </w:rPr>
            </w:pPr>
            <w:r w:rsidRPr="00E455B5">
              <w:rPr>
                <w:rFonts w:ascii="Times New Roman" w:hAnsi="Times New Roman" w:cs="Times New Roman"/>
                <w:b/>
                <w:bCs/>
                <w:sz w:val="24"/>
                <w:szCs w:val="24"/>
              </w:rPr>
              <w:t>Goal of T</w:t>
            </w:r>
            <w:r w:rsidR="002215D2" w:rsidRPr="00E455B5">
              <w:rPr>
                <w:rFonts w:ascii="Times New Roman" w:hAnsi="Times New Roman" w:cs="Times New Roman"/>
                <w:b/>
                <w:bCs/>
                <w:sz w:val="24"/>
                <w:szCs w:val="24"/>
              </w:rPr>
              <w:t>eaching:</w:t>
            </w:r>
          </w:p>
          <w:p w14:paraId="5951AED7" w14:textId="77777777" w:rsidR="00307096" w:rsidRDefault="00307096" w:rsidP="002215D2">
            <w:pPr>
              <w:rPr>
                <w:rFonts w:ascii="Times New Roman" w:hAnsi="Times New Roman" w:cs="Times New Roman"/>
                <w:b/>
                <w:bCs/>
                <w:sz w:val="24"/>
                <w:szCs w:val="24"/>
              </w:rPr>
            </w:pPr>
          </w:p>
          <w:p w14:paraId="74A984CD" w14:textId="1329AE3C"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Patient will state or express a want to learn and improve their health behaviors and learn more about resources that are available (Phelps, 2023). </w:t>
            </w:r>
          </w:p>
        </w:tc>
        <w:tc>
          <w:tcPr>
            <w:tcW w:w="847" w:type="pct"/>
          </w:tcPr>
          <w:p w14:paraId="2BE49FB3" w14:textId="206BBACA"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1:</w:t>
            </w:r>
          </w:p>
          <w:p w14:paraId="5FE9AD2D" w14:textId="22A5705D" w:rsidR="00307096" w:rsidRDefault="00307096" w:rsidP="002215D2">
            <w:pPr>
              <w:rPr>
                <w:rFonts w:ascii="Times New Roman" w:hAnsi="Times New Roman" w:cs="Times New Roman"/>
                <w:b/>
                <w:bCs/>
                <w:sz w:val="24"/>
                <w:szCs w:val="24"/>
              </w:rPr>
            </w:pPr>
          </w:p>
          <w:p w14:paraId="3FD47188" w14:textId="2C3465BB"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Assess the patient and their understanding and behavior about the disease and how to manage the disease (Phelps, 2023). The patient had a poor attitude towards learning anything about diabetes and did not have any understanding relating to diabetes. </w:t>
            </w:r>
          </w:p>
          <w:p w14:paraId="006E48C4" w14:textId="77777777" w:rsidR="00E455B5" w:rsidRPr="00E455B5" w:rsidRDefault="00E455B5" w:rsidP="002215D2">
            <w:pPr>
              <w:rPr>
                <w:rFonts w:ascii="Times New Roman" w:hAnsi="Times New Roman" w:cs="Times New Roman"/>
                <w:b/>
                <w:bCs/>
                <w:sz w:val="24"/>
                <w:szCs w:val="24"/>
              </w:rPr>
            </w:pPr>
          </w:p>
          <w:p w14:paraId="3099166F" w14:textId="2CF85A8B"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2:</w:t>
            </w:r>
          </w:p>
          <w:p w14:paraId="4EB650AD" w14:textId="4341CFF1" w:rsidR="00307096" w:rsidRDefault="00307096" w:rsidP="002215D2">
            <w:pPr>
              <w:rPr>
                <w:rFonts w:ascii="Times New Roman" w:hAnsi="Times New Roman" w:cs="Times New Roman"/>
                <w:b/>
                <w:bCs/>
                <w:sz w:val="24"/>
                <w:szCs w:val="24"/>
              </w:rPr>
            </w:pPr>
          </w:p>
          <w:p w14:paraId="1894D2E8" w14:textId="7CA9DAF1" w:rsidR="00307096" w:rsidRPr="00307096" w:rsidRDefault="00307096" w:rsidP="00307096">
            <w:pPr>
              <w:rPr>
                <w:rFonts w:ascii="Times New Roman" w:hAnsi="Times New Roman" w:cs="Times New Roman"/>
                <w:sz w:val="24"/>
                <w:szCs w:val="24"/>
              </w:rPr>
            </w:pPr>
            <w:r>
              <w:rPr>
                <w:rFonts w:ascii="Times New Roman" w:hAnsi="Times New Roman" w:cs="Times New Roman"/>
                <w:sz w:val="24"/>
                <w:szCs w:val="24"/>
              </w:rPr>
              <w:t xml:space="preserve">Educate the patient on the available resources to help the patient manage their disease (Phelps, 2023). The patient did not want to hear about anything related to </w:t>
            </w:r>
            <w:r>
              <w:rPr>
                <w:rFonts w:ascii="Times New Roman" w:hAnsi="Times New Roman" w:cs="Times New Roman"/>
                <w:sz w:val="24"/>
                <w:szCs w:val="24"/>
              </w:rPr>
              <w:t xml:space="preserve">diabetes. </w:t>
            </w:r>
            <w:r>
              <w:rPr>
                <w:rFonts w:ascii="Times New Roman" w:hAnsi="Times New Roman" w:cs="Times New Roman"/>
                <w:sz w:val="24"/>
                <w:szCs w:val="24"/>
              </w:rPr>
              <w:t xml:space="preserve"> </w:t>
            </w:r>
          </w:p>
          <w:p w14:paraId="519548A7" w14:textId="77777777" w:rsidR="00307096" w:rsidRPr="00307096" w:rsidRDefault="00307096" w:rsidP="002215D2">
            <w:pPr>
              <w:rPr>
                <w:rFonts w:ascii="Times New Roman" w:hAnsi="Times New Roman" w:cs="Times New Roman"/>
                <w:sz w:val="24"/>
                <w:szCs w:val="24"/>
              </w:rPr>
            </w:pPr>
          </w:p>
          <w:p w14:paraId="16435516" w14:textId="77777777"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Intervention 3:</w:t>
            </w:r>
          </w:p>
          <w:p w14:paraId="6EA30804" w14:textId="77777777" w:rsidR="00307096" w:rsidRDefault="00307096" w:rsidP="002215D2">
            <w:pPr>
              <w:rPr>
                <w:rFonts w:ascii="Times New Roman" w:hAnsi="Times New Roman" w:cs="Times New Roman"/>
                <w:b/>
                <w:bCs/>
                <w:sz w:val="24"/>
                <w:szCs w:val="24"/>
              </w:rPr>
            </w:pPr>
          </w:p>
          <w:p w14:paraId="5CE402E2" w14:textId="6924FA63" w:rsidR="00307096" w:rsidRDefault="00307096" w:rsidP="00307096">
            <w:pPr>
              <w:rPr>
                <w:rFonts w:ascii="Times New Roman" w:hAnsi="Times New Roman" w:cs="Times New Roman"/>
                <w:sz w:val="24"/>
                <w:szCs w:val="24"/>
              </w:rPr>
            </w:pPr>
            <w:r>
              <w:rPr>
                <w:rFonts w:ascii="Times New Roman" w:hAnsi="Times New Roman" w:cs="Times New Roman"/>
                <w:sz w:val="24"/>
                <w:szCs w:val="24"/>
              </w:rPr>
              <w:t xml:space="preserve">Provide a handout to the patient that goes over the disease and how to manage it. This can help the patient be </w:t>
            </w:r>
            <w:r>
              <w:rPr>
                <w:rFonts w:ascii="Times New Roman" w:hAnsi="Times New Roman" w:cs="Times New Roman"/>
                <w:sz w:val="24"/>
                <w:szCs w:val="24"/>
              </w:rPr>
              <w:lastRenderedPageBreak/>
              <w:t>able to go back and look over the information later (Phelps, 2023). The patient did not want to hear or accept any handouts related to diabetes</w:t>
            </w:r>
            <w:r>
              <w:rPr>
                <w:rFonts w:ascii="Times New Roman" w:hAnsi="Times New Roman" w:cs="Times New Roman"/>
                <w:sz w:val="24"/>
                <w:szCs w:val="24"/>
              </w:rPr>
              <w:t xml:space="preserve"> that I had available to provide. </w:t>
            </w:r>
          </w:p>
          <w:p w14:paraId="2658B31F" w14:textId="3023F60C" w:rsidR="00307096" w:rsidRPr="00307096" w:rsidRDefault="00307096" w:rsidP="002215D2">
            <w:pPr>
              <w:rPr>
                <w:rFonts w:ascii="Times New Roman" w:hAnsi="Times New Roman" w:cs="Times New Roman"/>
                <w:sz w:val="24"/>
                <w:szCs w:val="24"/>
              </w:rPr>
            </w:pPr>
          </w:p>
        </w:tc>
        <w:tc>
          <w:tcPr>
            <w:tcW w:w="1000" w:type="pct"/>
          </w:tcPr>
          <w:p w14:paraId="12E62DA7" w14:textId="39EFC6F4"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Method 1:</w:t>
            </w:r>
          </w:p>
          <w:p w14:paraId="3EB05D5A" w14:textId="0EFA0FF4" w:rsidR="00307096" w:rsidRDefault="00307096" w:rsidP="002215D2">
            <w:pPr>
              <w:rPr>
                <w:rFonts w:ascii="Times New Roman" w:hAnsi="Times New Roman" w:cs="Times New Roman"/>
                <w:b/>
                <w:bCs/>
                <w:sz w:val="24"/>
                <w:szCs w:val="24"/>
              </w:rPr>
            </w:pPr>
          </w:p>
          <w:p w14:paraId="2A42B758" w14:textId="159F74B9"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Discussion: I discussed the basics of diabetes with the patient. The patient and I did a Q&amp;A as well. The patient asked, “What do I do if my blood sugar is high?”  I replied, “you should take your insulin as prescribed if you have high blood sugar.” The patient then said, “Oh, so I should be using that medication my doctor gave me.” I stated back to the patient, “Yes, it is very important to use the insulin that your doctor provided you as prescribed.” </w:t>
            </w:r>
          </w:p>
          <w:p w14:paraId="2B83DF03" w14:textId="77777777" w:rsidR="00E455B5" w:rsidRPr="00E455B5" w:rsidRDefault="00E455B5" w:rsidP="002215D2">
            <w:pPr>
              <w:rPr>
                <w:rFonts w:ascii="Times New Roman" w:hAnsi="Times New Roman" w:cs="Times New Roman"/>
                <w:b/>
                <w:bCs/>
                <w:sz w:val="24"/>
                <w:szCs w:val="24"/>
              </w:rPr>
            </w:pPr>
          </w:p>
          <w:p w14:paraId="14FD9B97" w14:textId="77777777"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Method 2:</w:t>
            </w:r>
          </w:p>
          <w:p w14:paraId="144A7F25" w14:textId="77777777" w:rsidR="00307096" w:rsidRDefault="00307096" w:rsidP="002215D2">
            <w:pPr>
              <w:rPr>
                <w:rFonts w:ascii="Times New Roman" w:hAnsi="Times New Roman" w:cs="Times New Roman"/>
                <w:b/>
                <w:bCs/>
                <w:sz w:val="24"/>
                <w:szCs w:val="24"/>
              </w:rPr>
            </w:pPr>
          </w:p>
          <w:p w14:paraId="33DC6F79" w14:textId="1C7C3DB0"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Handout: The patient was given a handout about diabetes mellitus basics so that she could follow along and will be able to have the information as a reference later. The patient was interested in the information that I was providing her with. The patient understood the </w:t>
            </w:r>
            <w:r>
              <w:rPr>
                <w:rFonts w:ascii="Times New Roman" w:hAnsi="Times New Roman" w:cs="Times New Roman"/>
                <w:sz w:val="24"/>
                <w:szCs w:val="24"/>
              </w:rPr>
              <w:lastRenderedPageBreak/>
              <w:t xml:space="preserve">information I was educating her on and stated that, “I should probably start taking my medication.”  </w:t>
            </w:r>
          </w:p>
        </w:tc>
        <w:tc>
          <w:tcPr>
            <w:tcW w:w="1000" w:type="pct"/>
          </w:tcPr>
          <w:p w14:paraId="156E2271" w14:textId="32A944CB" w:rsidR="002215D2" w:rsidRPr="00E455B5"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Discuss how the client/family received the teaching:</w:t>
            </w:r>
          </w:p>
          <w:p w14:paraId="3D2C0F2F" w14:textId="65573764" w:rsidR="002215D2" w:rsidRDefault="002215D2" w:rsidP="002215D2">
            <w:pPr>
              <w:rPr>
                <w:rFonts w:ascii="Times New Roman" w:hAnsi="Times New Roman" w:cs="Times New Roman"/>
                <w:b/>
                <w:bCs/>
                <w:sz w:val="24"/>
                <w:szCs w:val="24"/>
              </w:rPr>
            </w:pPr>
          </w:p>
          <w:p w14:paraId="5DF4E8D8" w14:textId="57F2FEF3"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 patient did not want to receive the education about diabetes. No family was in the room during the time of trying to provide education to the patient. The client stated that, “she did not want to learn anything new.” </w:t>
            </w:r>
          </w:p>
          <w:p w14:paraId="711F4D1B" w14:textId="77777777" w:rsidR="00E455B5" w:rsidRPr="00E455B5" w:rsidRDefault="00E455B5" w:rsidP="002215D2">
            <w:pPr>
              <w:rPr>
                <w:rFonts w:ascii="Times New Roman" w:hAnsi="Times New Roman" w:cs="Times New Roman"/>
                <w:b/>
                <w:bCs/>
                <w:sz w:val="24"/>
                <w:szCs w:val="24"/>
              </w:rPr>
            </w:pPr>
          </w:p>
          <w:p w14:paraId="5E4F5883" w14:textId="202B8805"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t xml:space="preserve">Identify strengths/weaknesses of the client or family in receiving teaching: </w:t>
            </w:r>
          </w:p>
          <w:p w14:paraId="410DF631" w14:textId="4FAA8F7D" w:rsidR="00307096" w:rsidRDefault="00307096" w:rsidP="002215D2">
            <w:pPr>
              <w:rPr>
                <w:rFonts w:ascii="Times New Roman" w:hAnsi="Times New Roman" w:cs="Times New Roman"/>
                <w:b/>
                <w:bCs/>
                <w:sz w:val="24"/>
                <w:szCs w:val="24"/>
              </w:rPr>
            </w:pPr>
          </w:p>
          <w:p w14:paraId="5D4F9882" w14:textId="3913DF2B"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Patient did not want to have any education about diabetes. Patient was A/O x2 to person and place. The patient had some dementia. The client got irritable when I asked if I could do some education on diabetes. The client is not going to be able to manage her prediabetes appropriately since she has some cognitive dysfunction.  </w:t>
            </w:r>
          </w:p>
          <w:p w14:paraId="25037CA6" w14:textId="37331882" w:rsidR="002215D2" w:rsidRDefault="002215D2" w:rsidP="002215D2">
            <w:pPr>
              <w:rPr>
                <w:rFonts w:ascii="Times New Roman" w:hAnsi="Times New Roman" w:cs="Times New Roman"/>
                <w:b/>
                <w:bCs/>
                <w:sz w:val="24"/>
                <w:szCs w:val="24"/>
              </w:rPr>
            </w:pPr>
          </w:p>
          <w:p w14:paraId="58EBD067" w14:textId="77777777" w:rsidR="00E455B5" w:rsidRPr="00E455B5" w:rsidRDefault="00E455B5" w:rsidP="002215D2">
            <w:pPr>
              <w:rPr>
                <w:rFonts w:ascii="Times New Roman" w:hAnsi="Times New Roman" w:cs="Times New Roman"/>
                <w:b/>
                <w:bCs/>
                <w:sz w:val="24"/>
                <w:szCs w:val="24"/>
              </w:rPr>
            </w:pPr>
          </w:p>
          <w:p w14:paraId="11D1A4BB" w14:textId="4A655A00" w:rsidR="002215D2" w:rsidRDefault="002215D2" w:rsidP="002215D2">
            <w:pPr>
              <w:rPr>
                <w:rFonts w:ascii="Times New Roman" w:hAnsi="Times New Roman" w:cs="Times New Roman"/>
                <w:b/>
                <w:bCs/>
                <w:sz w:val="24"/>
                <w:szCs w:val="24"/>
              </w:rPr>
            </w:pPr>
            <w:r w:rsidRPr="00E455B5">
              <w:rPr>
                <w:rFonts w:ascii="Times New Roman" w:hAnsi="Times New Roman" w:cs="Times New Roman"/>
                <w:b/>
                <w:bCs/>
                <w:sz w:val="24"/>
                <w:szCs w:val="24"/>
              </w:rPr>
              <w:lastRenderedPageBreak/>
              <w:t>Suggest modifications to improve teaching plan (what would have improved the plan?):</w:t>
            </w:r>
          </w:p>
          <w:p w14:paraId="1E9E3322" w14:textId="64EAF247" w:rsidR="00307096" w:rsidRDefault="00307096" w:rsidP="002215D2">
            <w:pPr>
              <w:rPr>
                <w:rFonts w:ascii="Times New Roman" w:hAnsi="Times New Roman" w:cs="Times New Roman"/>
                <w:sz w:val="24"/>
                <w:szCs w:val="24"/>
              </w:rPr>
            </w:pPr>
          </w:p>
          <w:p w14:paraId="245D6BD4" w14:textId="64C27109" w:rsidR="00307096" w:rsidRPr="00307096" w:rsidRDefault="00307096" w:rsidP="002215D2">
            <w:pPr>
              <w:rPr>
                <w:rFonts w:ascii="Times New Roman" w:hAnsi="Times New Roman" w:cs="Times New Roman"/>
                <w:sz w:val="24"/>
                <w:szCs w:val="24"/>
              </w:rPr>
            </w:pPr>
            <w:r>
              <w:rPr>
                <w:rFonts w:ascii="Times New Roman" w:hAnsi="Times New Roman" w:cs="Times New Roman"/>
                <w:sz w:val="24"/>
                <w:szCs w:val="24"/>
              </w:rPr>
              <w:t xml:space="preserve">There would be a couple of things that I could have added to the teaching plan to improve the education. One of the main topics I could have added to the teaching plan was information about hyperglycemia (high blood sugar). In the packet there was no information about hyperglycemia and what to do if you had a high blood sugar. The patient asked several questions about hyperglycemia and what she should do if she has a high blood sugar. </w:t>
            </w:r>
          </w:p>
          <w:p w14:paraId="2AAD4C2D" w14:textId="77777777" w:rsidR="002215D2" w:rsidRPr="00E455B5" w:rsidRDefault="002215D2" w:rsidP="002215D2">
            <w:pPr>
              <w:rPr>
                <w:rFonts w:ascii="Times New Roman" w:hAnsi="Times New Roman" w:cs="Times New Roman"/>
                <w:b/>
                <w:bCs/>
                <w:sz w:val="24"/>
                <w:szCs w:val="24"/>
              </w:rPr>
            </w:pPr>
          </w:p>
        </w:tc>
      </w:tr>
    </w:tbl>
    <w:p w14:paraId="0DB37C38" w14:textId="01F154E7" w:rsidR="002215D2" w:rsidRPr="00ED1765" w:rsidRDefault="002215D2" w:rsidP="002215D2">
      <w:pPr>
        <w:rPr>
          <w:rFonts w:ascii="Times New Roman" w:hAnsi="Times New Roman" w:cs="Times New Roman"/>
          <w:b/>
          <w:bCs/>
          <w:sz w:val="24"/>
          <w:szCs w:val="24"/>
        </w:rPr>
      </w:pPr>
    </w:p>
    <w:p w14:paraId="2252C4D6" w14:textId="5C2FE932" w:rsidR="00F159BA" w:rsidRDefault="00F159BA" w:rsidP="002215D2">
      <w:pPr>
        <w:rPr>
          <w:rFonts w:ascii="Times New Roman" w:hAnsi="Times New Roman" w:cs="Times New Roman"/>
          <w:b/>
          <w:bCs/>
          <w:sz w:val="24"/>
          <w:szCs w:val="24"/>
        </w:rPr>
      </w:pPr>
      <w:r w:rsidRPr="00ED1765">
        <w:rPr>
          <w:rFonts w:ascii="Times New Roman" w:hAnsi="Times New Roman" w:cs="Times New Roman"/>
          <w:b/>
          <w:bCs/>
          <w:sz w:val="24"/>
          <w:szCs w:val="24"/>
        </w:rPr>
        <w:t>References</w:t>
      </w:r>
      <w:r w:rsidR="009266A7" w:rsidRPr="00ED1765">
        <w:rPr>
          <w:rFonts w:ascii="Times New Roman" w:hAnsi="Times New Roman" w:cs="Times New Roman"/>
          <w:b/>
          <w:bCs/>
          <w:sz w:val="24"/>
          <w:szCs w:val="24"/>
        </w:rPr>
        <w:t xml:space="preserve"> (2) (APA)</w:t>
      </w:r>
      <w:r w:rsidRPr="00ED1765">
        <w:rPr>
          <w:rFonts w:ascii="Times New Roman" w:hAnsi="Times New Roman" w:cs="Times New Roman"/>
          <w:b/>
          <w:bCs/>
          <w:sz w:val="24"/>
          <w:szCs w:val="24"/>
        </w:rPr>
        <w:t>:</w:t>
      </w:r>
    </w:p>
    <w:p w14:paraId="0ED05947" w14:textId="77777777" w:rsidR="00307096" w:rsidRDefault="00307096" w:rsidP="00307096">
      <w:pPr>
        <w:spacing w:line="480" w:lineRule="auto"/>
        <w:rPr>
          <w:rFonts w:ascii="Times New Roman" w:hAnsi="Times New Roman" w:cs="Times New Roman"/>
          <w:sz w:val="24"/>
          <w:szCs w:val="24"/>
        </w:rPr>
      </w:pPr>
      <w:r>
        <w:rPr>
          <w:rFonts w:ascii="Times New Roman" w:hAnsi="Times New Roman" w:cs="Times New Roman"/>
          <w:sz w:val="24"/>
          <w:szCs w:val="24"/>
        </w:rPr>
        <w:t xml:space="preserve">Cherry, K. (2022). </w:t>
      </w:r>
      <w:r>
        <w:rPr>
          <w:rFonts w:ascii="Times New Roman" w:hAnsi="Times New Roman" w:cs="Times New Roman"/>
          <w:i/>
          <w:iCs/>
          <w:sz w:val="24"/>
          <w:szCs w:val="24"/>
        </w:rPr>
        <w:t xml:space="preserve">Erikson’s stages of development. </w:t>
      </w:r>
      <w:proofErr w:type="spellStart"/>
      <w:r>
        <w:rPr>
          <w:rFonts w:ascii="Times New Roman" w:hAnsi="Times New Roman" w:cs="Times New Roman"/>
          <w:sz w:val="24"/>
          <w:szCs w:val="24"/>
        </w:rPr>
        <w:t>Verywellmind</w:t>
      </w:r>
      <w:proofErr w:type="spellEnd"/>
      <w:r>
        <w:rPr>
          <w:rFonts w:ascii="Times New Roman" w:hAnsi="Times New Roman" w:cs="Times New Roman"/>
          <w:sz w:val="24"/>
          <w:szCs w:val="24"/>
        </w:rPr>
        <w:t xml:space="preserve">. </w:t>
      </w:r>
      <w:hyperlink r:id="rId8" w:history="1">
        <w:r w:rsidRPr="002D19E9">
          <w:rPr>
            <w:rStyle w:val="Hyperlink"/>
            <w:rFonts w:ascii="Times New Roman" w:hAnsi="Times New Roman" w:cs="Times New Roman"/>
            <w:sz w:val="24"/>
            <w:szCs w:val="24"/>
          </w:rPr>
          <w:t>https://www.verywellmind.com/erik-eriksons-stages-of-psychosocial-development-2795740</w:t>
        </w:r>
      </w:hyperlink>
      <w:r>
        <w:rPr>
          <w:rFonts w:ascii="Times New Roman" w:hAnsi="Times New Roman" w:cs="Times New Roman"/>
          <w:sz w:val="24"/>
          <w:szCs w:val="24"/>
        </w:rPr>
        <w:t xml:space="preserve"> </w:t>
      </w:r>
    </w:p>
    <w:p w14:paraId="46E5C0C9" w14:textId="77777777" w:rsidR="00307096" w:rsidRPr="00307096" w:rsidRDefault="00307096" w:rsidP="00307096">
      <w:pPr>
        <w:spacing w:line="480" w:lineRule="auto"/>
        <w:rPr>
          <w:rFonts w:ascii="Times New Roman" w:hAnsi="Times New Roman" w:cs="Times New Roman"/>
          <w:sz w:val="24"/>
          <w:szCs w:val="24"/>
        </w:rPr>
      </w:pPr>
      <w:r>
        <w:rPr>
          <w:rFonts w:ascii="Times New Roman" w:hAnsi="Times New Roman" w:cs="Times New Roman"/>
          <w:sz w:val="24"/>
          <w:szCs w:val="24"/>
        </w:rPr>
        <w:t xml:space="preserve">Mcleod, S. (2023). </w:t>
      </w:r>
      <w:r>
        <w:rPr>
          <w:rFonts w:ascii="Times New Roman" w:hAnsi="Times New Roman" w:cs="Times New Roman"/>
          <w:i/>
          <w:iCs/>
          <w:sz w:val="24"/>
          <w:szCs w:val="24"/>
        </w:rPr>
        <w:t xml:space="preserve">Jean Piaget and his theory &amp; stages of cognitive development. </w:t>
      </w:r>
      <w:proofErr w:type="spellStart"/>
      <w:r>
        <w:rPr>
          <w:rFonts w:ascii="Times New Roman" w:hAnsi="Times New Roman" w:cs="Times New Roman"/>
          <w:sz w:val="24"/>
          <w:szCs w:val="24"/>
        </w:rPr>
        <w:t>SimplyPsychology</w:t>
      </w:r>
      <w:proofErr w:type="spellEnd"/>
      <w:r>
        <w:rPr>
          <w:rFonts w:ascii="Times New Roman" w:hAnsi="Times New Roman" w:cs="Times New Roman"/>
          <w:sz w:val="24"/>
          <w:szCs w:val="24"/>
        </w:rPr>
        <w:t xml:space="preserve">. </w:t>
      </w:r>
      <w:hyperlink r:id="rId9" w:history="1">
        <w:r w:rsidRPr="002D19E9">
          <w:rPr>
            <w:rStyle w:val="Hyperlink"/>
            <w:rFonts w:ascii="Times New Roman" w:hAnsi="Times New Roman" w:cs="Times New Roman"/>
            <w:sz w:val="24"/>
            <w:szCs w:val="24"/>
          </w:rPr>
          <w:t>https://www.simplypsychology.org/piaget.html</w:t>
        </w:r>
      </w:hyperlink>
      <w:r>
        <w:rPr>
          <w:rFonts w:ascii="Times New Roman" w:hAnsi="Times New Roman" w:cs="Times New Roman"/>
          <w:sz w:val="24"/>
          <w:szCs w:val="24"/>
        </w:rPr>
        <w:t xml:space="preserve"> </w:t>
      </w:r>
    </w:p>
    <w:p w14:paraId="0F2E94B6" w14:textId="3CA3F1E1" w:rsidR="00F159BA" w:rsidRDefault="00307096" w:rsidP="00307096">
      <w:pPr>
        <w:spacing w:line="480" w:lineRule="auto"/>
        <w:rPr>
          <w:rFonts w:ascii="Times New Roman" w:hAnsi="Times New Roman" w:cs="Times New Roman"/>
          <w:sz w:val="24"/>
          <w:szCs w:val="24"/>
        </w:rPr>
      </w:pPr>
      <w:r>
        <w:rPr>
          <w:rFonts w:ascii="Times New Roman" w:hAnsi="Times New Roman" w:cs="Times New Roman"/>
          <w:sz w:val="24"/>
          <w:szCs w:val="24"/>
        </w:rPr>
        <w:t xml:space="preserve">Phelps, L. L. (2023). </w:t>
      </w:r>
      <w:r>
        <w:rPr>
          <w:rFonts w:ascii="Times New Roman" w:hAnsi="Times New Roman" w:cs="Times New Roman"/>
          <w:i/>
          <w:iCs/>
          <w:sz w:val="24"/>
          <w:szCs w:val="24"/>
        </w:rPr>
        <w:t xml:space="preserve">Nursing diagnosis reference manual </w:t>
      </w:r>
      <w:r>
        <w:rPr>
          <w:rFonts w:ascii="Times New Roman" w:hAnsi="Times New Roman" w:cs="Times New Roman"/>
          <w:sz w:val="24"/>
          <w:szCs w:val="24"/>
        </w:rPr>
        <w:t>(12</w:t>
      </w:r>
      <w:r w:rsidRPr="00307096">
        <w:rPr>
          <w:rFonts w:ascii="Times New Roman" w:hAnsi="Times New Roman" w:cs="Times New Roman"/>
          <w:sz w:val="24"/>
          <w:szCs w:val="24"/>
          <w:vertAlign w:val="superscript"/>
        </w:rPr>
        <w:t>th</w:t>
      </w:r>
      <w:r>
        <w:rPr>
          <w:rFonts w:ascii="Times New Roman" w:hAnsi="Times New Roman" w:cs="Times New Roman"/>
          <w:sz w:val="24"/>
          <w:szCs w:val="24"/>
        </w:rPr>
        <w:t xml:space="preserve"> ed.). Wolters Kluwer. </w:t>
      </w:r>
    </w:p>
    <w:p w14:paraId="5D9D90D6" w14:textId="77777777" w:rsidR="00307096" w:rsidRPr="00307096" w:rsidRDefault="00307096" w:rsidP="002215D2">
      <w:pPr>
        <w:rPr>
          <w:rFonts w:ascii="Times New Roman" w:hAnsi="Times New Roman" w:cs="Times New Roman"/>
          <w:sz w:val="24"/>
          <w:szCs w:val="24"/>
        </w:rPr>
      </w:pPr>
    </w:p>
    <w:sectPr w:rsidR="00307096" w:rsidRPr="00307096" w:rsidSect="0093286C">
      <w:type w:val="continuous"/>
      <w:pgSz w:w="15840" w:h="12240" w:orient="landscape"/>
      <w:pgMar w:top="576"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B2A4F" w14:textId="77777777" w:rsidR="00B420BA" w:rsidRDefault="00B420BA" w:rsidP="00693532">
      <w:pPr>
        <w:spacing w:after="0" w:line="240" w:lineRule="auto"/>
      </w:pPr>
      <w:r>
        <w:separator/>
      </w:r>
    </w:p>
  </w:endnote>
  <w:endnote w:type="continuationSeparator" w:id="0">
    <w:p w14:paraId="1F0533F3" w14:textId="77777777" w:rsidR="00B420BA" w:rsidRDefault="00B420BA" w:rsidP="00693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97E9" w14:textId="743BB77F" w:rsidR="00693532" w:rsidRDefault="00693532">
    <w:pPr>
      <w:pStyle w:val="Footer"/>
    </w:pPr>
    <w:r>
      <w:t>Approved 8/18/2021</w:t>
    </w:r>
    <w:r w:rsidR="00DD1465">
      <w:t>; 11/1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AFFF" w14:textId="77777777" w:rsidR="00B420BA" w:rsidRDefault="00B420BA" w:rsidP="00693532">
      <w:pPr>
        <w:spacing w:after="0" w:line="240" w:lineRule="auto"/>
      </w:pPr>
      <w:r>
        <w:separator/>
      </w:r>
    </w:p>
  </w:footnote>
  <w:footnote w:type="continuationSeparator" w:id="0">
    <w:p w14:paraId="0A57C71C" w14:textId="77777777" w:rsidR="00B420BA" w:rsidRDefault="00B420BA" w:rsidP="00693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214"/>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3204A"/>
    <w:multiLevelType w:val="hybridMultilevel"/>
    <w:tmpl w:val="E23C994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D02D99"/>
    <w:multiLevelType w:val="hybridMultilevel"/>
    <w:tmpl w:val="D2DE3D1C"/>
    <w:lvl w:ilvl="0" w:tplc="72D6D720">
      <w:start w:val="1"/>
      <w:numFmt w:val="bullet"/>
      <w:lvlText w:val=""/>
      <w:lvlJc w:val="left"/>
      <w:pPr>
        <w:ind w:left="360" w:hanging="360"/>
      </w:pPr>
      <w:rPr>
        <w:rFonts w:ascii="Symbol" w:hAnsi="Symbol" w:hint="default"/>
      </w:rPr>
    </w:lvl>
    <w:lvl w:ilvl="1" w:tplc="72D6D720">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E370FE"/>
    <w:multiLevelType w:val="hybridMultilevel"/>
    <w:tmpl w:val="00B6AC92"/>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437051"/>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5B6406"/>
    <w:multiLevelType w:val="hybridMultilevel"/>
    <w:tmpl w:val="26ECA7BA"/>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E039DD"/>
    <w:multiLevelType w:val="hybridMultilevel"/>
    <w:tmpl w:val="38E03FE8"/>
    <w:lvl w:ilvl="0" w:tplc="19763E6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C679E3"/>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E5FB7"/>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E02092"/>
    <w:multiLevelType w:val="hybridMultilevel"/>
    <w:tmpl w:val="5622E514"/>
    <w:lvl w:ilvl="0" w:tplc="21CCFE2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D4440C"/>
    <w:multiLevelType w:val="hybridMultilevel"/>
    <w:tmpl w:val="52F612F4"/>
    <w:lvl w:ilvl="0" w:tplc="0F9ACDB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7532B9"/>
    <w:multiLevelType w:val="hybridMultilevel"/>
    <w:tmpl w:val="1E260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2671F7"/>
    <w:multiLevelType w:val="hybridMultilevel"/>
    <w:tmpl w:val="BDE0D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CD7469"/>
    <w:multiLevelType w:val="hybridMultilevel"/>
    <w:tmpl w:val="6AFCB680"/>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654533"/>
    <w:multiLevelType w:val="hybridMultilevel"/>
    <w:tmpl w:val="E57E8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3A51B7"/>
    <w:multiLevelType w:val="hybridMultilevel"/>
    <w:tmpl w:val="30BE6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7C3CBA"/>
    <w:multiLevelType w:val="hybridMultilevel"/>
    <w:tmpl w:val="E926F58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312406E"/>
    <w:multiLevelType w:val="hybridMultilevel"/>
    <w:tmpl w:val="0CAC9CBE"/>
    <w:lvl w:ilvl="0" w:tplc="72D6D7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B27FC6"/>
    <w:multiLevelType w:val="hybridMultilevel"/>
    <w:tmpl w:val="3020B7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4"/>
  </w:num>
  <w:num w:numId="4">
    <w:abstractNumId w:val="7"/>
  </w:num>
  <w:num w:numId="5">
    <w:abstractNumId w:val="0"/>
  </w:num>
  <w:num w:numId="6">
    <w:abstractNumId w:val="1"/>
  </w:num>
  <w:num w:numId="7">
    <w:abstractNumId w:val="12"/>
  </w:num>
  <w:num w:numId="8">
    <w:abstractNumId w:val="5"/>
  </w:num>
  <w:num w:numId="9">
    <w:abstractNumId w:val="14"/>
  </w:num>
  <w:num w:numId="10">
    <w:abstractNumId w:val="17"/>
  </w:num>
  <w:num w:numId="11">
    <w:abstractNumId w:val="15"/>
  </w:num>
  <w:num w:numId="12">
    <w:abstractNumId w:val="2"/>
  </w:num>
  <w:num w:numId="13">
    <w:abstractNumId w:val="18"/>
  </w:num>
  <w:num w:numId="14">
    <w:abstractNumId w:val="16"/>
  </w:num>
  <w:num w:numId="15">
    <w:abstractNumId w:val="3"/>
  </w:num>
  <w:num w:numId="16">
    <w:abstractNumId w:val="11"/>
  </w:num>
  <w:num w:numId="17">
    <w:abstractNumId w:val="13"/>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I1sDA3MzcyszRS0lEKTi0uzszPAykwqgUA9DsRgSwAAAA="/>
  </w:docVars>
  <w:rsids>
    <w:rsidRoot w:val="00D91A44"/>
    <w:rsid w:val="000122E1"/>
    <w:rsid w:val="001F690E"/>
    <w:rsid w:val="002215D2"/>
    <w:rsid w:val="00307096"/>
    <w:rsid w:val="003159C2"/>
    <w:rsid w:val="00347A8F"/>
    <w:rsid w:val="00387BCA"/>
    <w:rsid w:val="00472C25"/>
    <w:rsid w:val="005260FA"/>
    <w:rsid w:val="00693532"/>
    <w:rsid w:val="007203FC"/>
    <w:rsid w:val="009266A7"/>
    <w:rsid w:val="0093286C"/>
    <w:rsid w:val="00B2344D"/>
    <w:rsid w:val="00B420BA"/>
    <w:rsid w:val="00C06877"/>
    <w:rsid w:val="00CF71EE"/>
    <w:rsid w:val="00D91A44"/>
    <w:rsid w:val="00DB4458"/>
    <w:rsid w:val="00DD1465"/>
    <w:rsid w:val="00E455B5"/>
    <w:rsid w:val="00ED1765"/>
    <w:rsid w:val="00EE20DC"/>
    <w:rsid w:val="00EE266F"/>
    <w:rsid w:val="00F159BA"/>
    <w:rsid w:val="00F66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5646E"/>
  <w15:chartTrackingRefBased/>
  <w15:docId w15:val="{EDDAC576-5213-4B6B-A055-FC2308D42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A44"/>
    <w:pPr>
      <w:ind w:left="720"/>
      <w:contextualSpacing/>
    </w:pPr>
  </w:style>
  <w:style w:type="table" w:styleId="TableGrid">
    <w:name w:val="Table Grid"/>
    <w:basedOn w:val="TableNormal"/>
    <w:uiPriority w:val="39"/>
    <w:rsid w:val="00221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7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BCA"/>
    <w:rPr>
      <w:rFonts w:ascii="Segoe UI" w:hAnsi="Segoe UI" w:cs="Segoe UI"/>
      <w:sz w:val="18"/>
      <w:szCs w:val="18"/>
    </w:rPr>
  </w:style>
  <w:style w:type="paragraph" w:styleId="Header">
    <w:name w:val="header"/>
    <w:basedOn w:val="Normal"/>
    <w:link w:val="HeaderChar"/>
    <w:uiPriority w:val="99"/>
    <w:unhideWhenUsed/>
    <w:rsid w:val="006935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532"/>
  </w:style>
  <w:style w:type="paragraph" w:styleId="Footer">
    <w:name w:val="footer"/>
    <w:basedOn w:val="Normal"/>
    <w:link w:val="FooterChar"/>
    <w:uiPriority w:val="99"/>
    <w:unhideWhenUsed/>
    <w:rsid w:val="00693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532"/>
  </w:style>
  <w:style w:type="character" w:styleId="Hyperlink">
    <w:name w:val="Hyperlink"/>
    <w:basedOn w:val="DefaultParagraphFont"/>
    <w:uiPriority w:val="99"/>
    <w:unhideWhenUsed/>
    <w:rsid w:val="00307096"/>
    <w:rPr>
      <w:color w:val="0563C1" w:themeColor="hyperlink"/>
      <w:u w:val="single"/>
    </w:rPr>
  </w:style>
  <w:style w:type="character" w:styleId="UnresolvedMention">
    <w:name w:val="Unresolved Mention"/>
    <w:basedOn w:val="DefaultParagraphFont"/>
    <w:uiPriority w:val="99"/>
    <w:semiHidden/>
    <w:unhideWhenUsed/>
    <w:rsid w:val="00307096"/>
    <w:rPr>
      <w:color w:val="605E5C"/>
      <w:shd w:val="clear" w:color="auto" w:fill="E1DFDD"/>
    </w:rPr>
  </w:style>
  <w:style w:type="character" w:styleId="FollowedHyperlink">
    <w:name w:val="FollowedHyperlink"/>
    <w:basedOn w:val="DefaultParagraphFont"/>
    <w:uiPriority w:val="99"/>
    <w:semiHidden/>
    <w:unhideWhenUsed/>
    <w:rsid w:val="003070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mind.com/erik-eriksons-stages-of-psychosocial-development-2795740"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implypsychology.org/piag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70</Words>
  <Characters>9623</Characters>
  <Application>Microsoft Office Word</Application>
  <DocSecurity>0</DocSecurity>
  <Lines>801</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Microsoft Office User</cp:lastModifiedBy>
  <cp:revision>2</cp:revision>
  <cp:lastPrinted>2021-04-28T20:18:00Z</cp:lastPrinted>
  <dcterms:created xsi:type="dcterms:W3CDTF">2023-10-26T14:28:00Z</dcterms:created>
  <dcterms:modified xsi:type="dcterms:W3CDTF">2023-10-26T14:28:00Z</dcterms:modified>
</cp:coreProperties>
</file>